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5CD89C77" w:rsidR="005E4208" w:rsidRDefault="005411E3"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avonddienst op zondag </w:t>
      </w:r>
      <w:r w:rsidR="00FB68CA">
        <w:rPr>
          <w:b/>
          <w:bCs/>
          <w:i/>
          <w:iCs/>
          <w:sz w:val="32"/>
          <w:szCs w:val="32"/>
        </w:rPr>
        <w:t>2</w:t>
      </w:r>
      <w:r w:rsidR="00D82498">
        <w:rPr>
          <w:b/>
          <w:bCs/>
          <w:i/>
          <w:iCs/>
          <w:sz w:val="32"/>
          <w:szCs w:val="32"/>
        </w:rPr>
        <w:t>1</w:t>
      </w:r>
      <w:r w:rsidR="00FB68CA">
        <w:rPr>
          <w:b/>
          <w:bCs/>
          <w:i/>
          <w:iCs/>
          <w:sz w:val="32"/>
          <w:szCs w:val="32"/>
        </w:rPr>
        <w:t xml:space="preserve"> </w:t>
      </w:r>
      <w:r w:rsidR="00D82498">
        <w:rPr>
          <w:b/>
          <w:bCs/>
          <w:i/>
          <w:iCs/>
          <w:sz w:val="32"/>
          <w:szCs w:val="32"/>
        </w:rPr>
        <w:t>januari</w:t>
      </w:r>
      <w:r w:rsidR="00DB0C9F" w:rsidRPr="00C2108D">
        <w:rPr>
          <w:b/>
          <w:bCs/>
          <w:i/>
          <w:iCs/>
          <w:sz w:val="32"/>
          <w:szCs w:val="32"/>
        </w:rPr>
        <w:t xml:space="preserve"> </w:t>
      </w:r>
      <w:r w:rsidRPr="00C2108D">
        <w:rPr>
          <w:b/>
          <w:bCs/>
          <w:i/>
          <w:iCs/>
          <w:sz w:val="32"/>
          <w:szCs w:val="32"/>
        </w:rPr>
        <w:t>202</w:t>
      </w:r>
      <w:r w:rsidR="00D82498">
        <w:rPr>
          <w:b/>
          <w:bCs/>
          <w:i/>
          <w:iCs/>
          <w:sz w:val="32"/>
          <w:szCs w:val="32"/>
        </w:rPr>
        <w:t>4</w:t>
      </w:r>
      <w:r w:rsidR="00C2108D" w:rsidRPr="00C2108D">
        <w:rPr>
          <w:b/>
          <w:bCs/>
          <w:i/>
          <w:iCs/>
          <w:sz w:val="32"/>
          <w:szCs w:val="32"/>
        </w:rPr>
        <w:t xml:space="preserve"> </w:t>
      </w:r>
    </w:p>
    <w:p w14:paraId="7A188705" w14:textId="4C46F276" w:rsidR="005411E3" w:rsidRPr="00C2108D" w:rsidRDefault="00EB225C"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om 19.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73FEC3A1" w14:textId="54677D20" w:rsidR="005824CB" w:rsidRDefault="005411E3" w:rsidP="005824CB">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w:t>
      </w:r>
      <w:r w:rsidR="00E40264">
        <w:rPr>
          <w:b/>
          <w:bCs/>
          <w:sz w:val="24"/>
          <w:szCs w:val="24"/>
        </w:rPr>
        <w:t xml:space="preserve">s. </w:t>
      </w:r>
      <w:r w:rsidR="00D82498">
        <w:rPr>
          <w:b/>
          <w:bCs/>
          <w:sz w:val="24"/>
          <w:szCs w:val="24"/>
        </w:rPr>
        <w:t xml:space="preserve">M. van Dam </w:t>
      </w:r>
      <w:r w:rsidR="007B2BCF">
        <w:rPr>
          <w:b/>
          <w:bCs/>
          <w:sz w:val="24"/>
          <w:szCs w:val="24"/>
        </w:rPr>
        <w:t xml:space="preserve">uit </w:t>
      </w:r>
      <w:r w:rsidR="00D82498">
        <w:rPr>
          <w:b/>
          <w:bCs/>
          <w:sz w:val="24"/>
          <w:szCs w:val="24"/>
        </w:rPr>
        <w:t>IJsselmuiden</w:t>
      </w:r>
    </w:p>
    <w:p w14:paraId="625BC62D" w14:textId="1B6D9DE7" w:rsidR="00DB0C9F" w:rsidRPr="00AD3DF8" w:rsidRDefault="00EB225C" w:rsidP="005824CB">
      <w:pPr>
        <w:pStyle w:val="Geenafstand"/>
        <w:rPr>
          <w:b/>
          <w:bCs/>
          <w:sz w:val="24"/>
          <w:szCs w:val="24"/>
        </w:rPr>
        <w:sectPr w:rsidR="00DB0C9F" w:rsidRPr="00AD3DF8" w:rsidSect="00991491">
          <w:footerReference w:type="default" r:id="rId8"/>
          <w:pgSz w:w="11906" w:h="16838"/>
          <w:pgMar w:top="851" w:right="1418" w:bottom="851" w:left="1418" w:header="709" w:footer="709" w:gutter="0"/>
          <w:cols w:space="708"/>
          <w:docGrid w:linePitch="360"/>
        </w:sectPr>
      </w:pPr>
      <w:r w:rsidRPr="00BE7B14">
        <w:rPr>
          <w:b/>
          <w:bCs/>
          <w:sz w:val="24"/>
          <w:szCs w:val="24"/>
        </w:rPr>
        <w:t>Organist</w:t>
      </w:r>
      <w:r w:rsidRPr="00BE7B14">
        <w:rPr>
          <w:b/>
          <w:bCs/>
          <w:sz w:val="24"/>
          <w:szCs w:val="24"/>
        </w:rPr>
        <w:tab/>
        <w:t xml:space="preserve">: </w:t>
      </w:r>
      <w:r w:rsidR="00487252" w:rsidRPr="00BE7B14">
        <w:rPr>
          <w:b/>
          <w:bCs/>
          <w:sz w:val="24"/>
          <w:szCs w:val="24"/>
        </w:rPr>
        <w:t>dhr.</w:t>
      </w:r>
      <w:r w:rsidR="005512E1">
        <w:rPr>
          <w:b/>
          <w:bCs/>
          <w:sz w:val="24"/>
          <w:szCs w:val="24"/>
        </w:rPr>
        <w:t xml:space="preserve"> </w:t>
      </w:r>
      <w:r w:rsidR="00D82498">
        <w:rPr>
          <w:b/>
          <w:bCs/>
          <w:sz w:val="24"/>
          <w:szCs w:val="24"/>
        </w:rPr>
        <w:t>J. Neuteboom</w:t>
      </w:r>
    </w:p>
    <w:p w14:paraId="5C4C4272" w14:textId="7A7382CD" w:rsidR="009C57F0" w:rsidRPr="00E046C6" w:rsidRDefault="009C57F0" w:rsidP="009C57F0">
      <w:pPr>
        <w:pStyle w:val="Geenafstand"/>
        <w:rPr>
          <w:b/>
          <w:bCs/>
        </w:rPr>
      </w:pPr>
    </w:p>
    <w:p w14:paraId="749DFC95" w14:textId="77777777" w:rsidR="009C57F0" w:rsidRDefault="009C57F0" w:rsidP="009C57F0">
      <w:pPr>
        <w:pStyle w:val="Geenafstand"/>
        <w:sectPr w:rsidR="009C57F0" w:rsidSect="00991491">
          <w:type w:val="continuous"/>
          <w:pgSz w:w="11906" w:h="16838"/>
          <w:pgMar w:top="851" w:right="1417" w:bottom="851" w:left="1417" w:header="708" w:footer="708" w:gutter="0"/>
          <w:cols w:space="708"/>
          <w:docGrid w:linePitch="360"/>
        </w:sectPr>
      </w:pPr>
    </w:p>
    <w:p w14:paraId="44FA1820" w14:textId="77777777" w:rsidR="00A543A5" w:rsidRDefault="00A543A5" w:rsidP="00B57CF8">
      <w:pPr>
        <w:pStyle w:val="Geenafstand"/>
        <w:rPr>
          <w:b/>
          <w:bCs/>
        </w:rPr>
        <w:sectPr w:rsidR="00A543A5" w:rsidSect="00991491">
          <w:type w:val="continuous"/>
          <w:pgSz w:w="11906" w:h="16838"/>
          <w:pgMar w:top="851" w:right="1417" w:bottom="851" w:left="1417" w:header="708" w:footer="708" w:gutter="0"/>
          <w:cols w:num="2" w:space="708"/>
          <w:docGrid w:linePitch="360"/>
        </w:sectPr>
      </w:pPr>
    </w:p>
    <w:p w14:paraId="12A6C001" w14:textId="12DD43F8" w:rsidR="003F5785" w:rsidRPr="005270BC" w:rsidRDefault="003F5785" w:rsidP="005270BC">
      <w:pPr>
        <w:pStyle w:val="Geenafstand"/>
        <w:rPr>
          <w:b/>
          <w:bCs/>
        </w:rPr>
        <w:sectPr w:rsidR="003F5785" w:rsidRPr="005270BC" w:rsidSect="00991491">
          <w:type w:val="continuous"/>
          <w:pgSz w:w="11906" w:h="16838"/>
          <w:pgMar w:top="851" w:right="1417" w:bottom="851" w:left="1417" w:header="708" w:footer="708" w:gutter="0"/>
          <w:cols w:space="708"/>
          <w:docGrid w:linePitch="360"/>
        </w:sectPr>
      </w:pPr>
      <w:r>
        <w:rPr>
          <w:b/>
          <w:bCs/>
        </w:rPr>
        <w:t xml:space="preserve">Zingen </w:t>
      </w:r>
      <w:r w:rsidR="00D82498">
        <w:rPr>
          <w:b/>
          <w:bCs/>
        </w:rPr>
        <w:t>Gezang 75</w:t>
      </w:r>
      <w:r w:rsidR="00D96D82">
        <w:rPr>
          <w:b/>
          <w:bCs/>
        </w:rPr>
        <w:t>:</w:t>
      </w:r>
      <w:r w:rsidR="005824CB">
        <w:rPr>
          <w:b/>
          <w:bCs/>
        </w:rPr>
        <w:t xml:space="preserve"> </w:t>
      </w:r>
      <w:r w:rsidR="00D82498">
        <w:rPr>
          <w:b/>
          <w:bCs/>
        </w:rPr>
        <w:t>4, 5 en 6</w:t>
      </w:r>
      <w:r w:rsidR="0008694C">
        <w:rPr>
          <w:b/>
          <w:bCs/>
        </w:rPr>
        <w:t xml:space="preserve"> </w:t>
      </w:r>
      <w:r w:rsidR="005270BC">
        <w:rPr>
          <w:b/>
          <w:bCs/>
        </w:rPr>
        <w:t>(</w:t>
      </w:r>
      <w:r w:rsidR="00D82498">
        <w:rPr>
          <w:b/>
          <w:bCs/>
        </w:rPr>
        <w:t>Liedboek 1973</w:t>
      </w:r>
      <w:r w:rsidR="005270BC">
        <w:rPr>
          <w:b/>
          <w:bCs/>
        </w:rPr>
        <w:t>)</w:t>
      </w:r>
    </w:p>
    <w:p w14:paraId="1B6D9395" w14:textId="77777777" w:rsidR="00D82498" w:rsidRDefault="00D82498" w:rsidP="00D82498">
      <w:pPr>
        <w:pStyle w:val="Geenafstand"/>
      </w:pPr>
      <w:r>
        <w:t>4</w:t>
      </w:r>
    </w:p>
    <w:p w14:paraId="55C36E87" w14:textId="77777777" w:rsidR="00D82498" w:rsidRDefault="00D82498" w:rsidP="00D82498">
      <w:pPr>
        <w:pStyle w:val="Geenafstand"/>
      </w:pPr>
      <w:r>
        <w:t>U kennen, uit en tot U leven,</w:t>
      </w:r>
    </w:p>
    <w:p w14:paraId="4574221C" w14:textId="77777777" w:rsidR="00D82498" w:rsidRDefault="00D82498" w:rsidP="00D82498">
      <w:pPr>
        <w:pStyle w:val="Geenafstand"/>
      </w:pPr>
      <w:r>
        <w:t>Verborgene die bij ons zijt,</w:t>
      </w:r>
    </w:p>
    <w:p w14:paraId="134D69AF" w14:textId="77777777" w:rsidR="00D82498" w:rsidRDefault="00D82498" w:rsidP="00D82498">
      <w:pPr>
        <w:pStyle w:val="Geenafstand"/>
      </w:pPr>
      <w:r>
        <w:t>zolang ons 't aanzijn is gegeven,</w:t>
      </w:r>
    </w:p>
    <w:p w14:paraId="1BDC2C6D" w14:textId="77777777" w:rsidR="00D82498" w:rsidRDefault="00D82498" w:rsidP="00D82498">
      <w:pPr>
        <w:pStyle w:val="Geenafstand"/>
      </w:pPr>
      <w:r>
        <w:t>de aarde en de aardse tijd,</w:t>
      </w:r>
    </w:p>
    <w:p w14:paraId="68A120DF" w14:textId="77777777" w:rsidR="00D82498" w:rsidRDefault="00D82498" w:rsidP="00D82498">
      <w:pPr>
        <w:pStyle w:val="Geenafstand"/>
      </w:pPr>
      <w:r>
        <w:t>o Christus, die voor ons begin</w:t>
      </w:r>
    </w:p>
    <w:p w14:paraId="0876EB99" w14:textId="77777777" w:rsidR="00D82498" w:rsidRDefault="00D82498" w:rsidP="00D82498">
      <w:pPr>
        <w:pStyle w:val="Geenafstand"/>
      </w:pPr>
      <w:r>
        <w:t>en einde zijt, der wereld zin!</w:t>
      </w:r>
    </w:p>
    <w:p w14:paraId="5539053A" w14:textId="77777777" w:rsidR="00D82498" w:rsidRDefault="00D82498" w:rsidP="00D82498">
      <w:pPr>
        <w:pStyle w:val="Geenafstand"/>
      </w:pPr>
    </w:p>
    <w:p w14:paraId="078A6834" w14:textId="77777777" w:rsidR="00D82498" w:rsidRDefault="00D82498" w:rsidP="00D82498">
      <w:pPr>
        <w:pStyle w:val="Geenafstand"/>
      </w:pPr>
      <w:r>
        <w:t>5</w:t>
      </w:r>
    </w:p>
    <w:p w14:paraId="63CC361B" w14:textId="77777777" w:rsidR="00D82498" w:rsidRDefault="00D82498" w:rsidP="00D82498">
      <w:pPr>
        <w:pStyle w:val="Geenafstand"/>
      </w:pPr>
      <w:r>
        <w:t>Gij zijt het water ons ten leven;</w:t>
      </w:r>
    </w:p>
    <w:p w14:paraId="2C4491E3" w14:textId="77777777" w:rsidR="00D82498" w:rsidRDefault="00D82498" w:rsidP="00D82498">
      <w:pPr>
        <w:pStyle w:val="Geenafstand"/>
      </w:pPr>
      <w:r>
        <w:t>de bronnen van de eeuwigheid</w:t>
      </w:r>
    </w:p>
    <w:p w14:paraId="5D9D7067" w14:textId="77777777" w:rsidR="00D82498" w:rsidRDefault="00D82498" w:rsidP="00D82498">
      <w:pPr>
        <w:pStyle w:val="Geenafstand"/>
      </w:pPr>
      <w:r>
        <w:t>zijn ons ter lafenis gegeven,</w:t>
      </w:r>
    </w:p>
    <w:p w14:paraId="7BEE0F6F" w14:textId="77777777" w:rsidR="00D82498" w:rsidRDefault="00D82498" w:rsidP="00D82498">
      <w:pPr>
        <w:pStyle w:val="Geenafstand"/>
      </w:pPr>
      <w:r>
        <w:t>zijn doorgebroken in de tijd.</w:t>
      </w:r>
    </w:p>
    <w:p w14:paraId="76D3045D" w14:textId="77777777" w:rsidR="00D82498" w:rsidRDefault="00D82498" w:rsidP="00D82498">
      <w:pPr>
        <w:pStyle w:val="Geenafstand"/>
      </w:pPr>
      <w:r>
        <w:t>O Gij, die als een bron ontspringt</w:t>
      </w:r>
    </w:p>
    <w:p w14:paraId="185B6B7C" w14:textId="77777777" w:rsidR="00D82498" w:rsidRDefault="00D82498" w:rsidP="00D82498">
      <w:pPr>
        <w:pStyle w:val="Geenafstand"/>
      </w:pPr>
      <w:r>
        <w:t>in elk die tot U komt en drinkt.</w:t>
      </w:r>
    </w:p>
    <w:p w14:paraId="42FC69E1" w14:textId="77777777" w:rsidR="00D82498" w:rsidRDefault="00D82498" w:rsidP="00D82498">
      <w:pPr>
        <w:pStyle w:val="Geenafstand"/>
        <w:sectPr w:rsidR="00D82498" w:rsidSect="00991491">
          <w:type w:val="continuous"/>
          <w:pgSz w:w="11906" w:h="16838"/>
          <w:pgMar w:top="851" w:right="1417" w:bottom="851" w:left="1417" w:header="708" w:footer="708" w:gutter="0"/>
          <w:cols w:num="2" w:space="708"/>
          <w:docGrid w:linePitch="360"/>
        </w:sectPr>
      </w:pPr>
    </w:p>
    <w:p w14:paraId="0CAF1475" w14:textId="77777777" w:rsidR="00D82498" w:rsidRDefault="00D82498" w:rsidP="00D82498">
      <w:pPr>
        <w:pStyle w:val="Geenafstand"/>
      </w:pPr>
      <w:r>
        <w:t>6</w:t>
      </w:r>
    </w:p>
    <w:p w14:paraId="33B095B6" w14:textId="77777777" w:rsidR="00D82498" w:rsidRDefault="00D82498" w:rsidP="00D82498">
      <w:pPr>
        <w:pStyle w:val="Geenafstand"/>
      </w:pPr>
      <w:r>
        <w:t>O Christus, ons van God gegeven,</w:t>
      </w:r>
    </w:p>
    <w:p w14:paraId="186C2C5B" w14:textId="77777777" w:rsidR="00D82498" w:rsidRDefault="00D82498" w:rsidP="00D82498">
      <w:pPr>
        <w:pStyle w:val="Geenafstand"/>
      </w:pPr>
      <w:r>
        <w:t>Gij tot in alle eeuwigheid</w:t>
      </w:r>
    </w:p>
    <w:p w14:paraId="08EE4C3E" w14:textId="77777777" w:rsidR="00D82498" w:rsidRDefault="00D82498" w:rsidP="00D82498">
      <w:pPr>
        <w:pStyle w:val="Geenafstand"/>
      </w:pPr>
      <w:r>
        <w:t>de weg, de waarheid en het leven,</w:t>
      </w:r>
    </w:p>
    <w:p w14:paraId="38EFAE4E" w14:textId="77777777" w:rsidR="00D82498" w:rsidRDefault="00D82498" w:rsidP="00D82498">
      <w:pPr>
        <w:pStyle w:val="Geenafstand"/>
      </w:pPr>
      <w:r>
        <w:t>Gij zijt de zin van alle tijd.</w:t>
      </w:r>
    </w:p>
    <w:p w14:paraId="5DFEC09F" w14:textId="77777777" w:rsidR="00D82498" w:rsidRDefault="00D82498" w:rsidP="00D82498">
      <w:pPr>
        <w:pStyle w:val="Geenafstand"/>
      </w:pPr>
      <w:r>
        <w:t>Vervul van dit geheimenis</w:t>
      </w:r>
    </w:p>
    <w:p w14:paraId="11308F3F" w14:textId="77777777" w:rsidR="00D82498" w:rsidRDefault="00D82498" w:rsidP="00D82498">
      <w:pPr>
        <w:pStyle w:val="Geenafstand"/>
      </w:pPr>
      <w:r>
        <w:t>uw kerk die in de wereld is.</w:t>
      </w:r>
    </w:p>
    <w:p w14:paraId="0EF4248E" w14:textId="77777777" w:rsidR="00D82498" w:rsidRDefault="00D82498" w:rsidP="00D82498">
      <w:pPr>
        <w:pStyle w:val="Geenafstand"/>
      </w:pPr>
    </w:p>
    <w:p w14:paraId="089DC978" w14:textId="6C242DC2" w:rsidR="00D82498" w:rsidRDefault="00D82498" w:rsidP="00D82498">
      <w:pPr>
        <w:pStyle w:val="Geenafstand"/>
        <w:rPr>
          <w:b/>
          <w:bCs/>
        </w:rPr>
        <w:sectPr w:rsidR="00D82498" w:rsidSect="00991491">
          <w:type w:val="continuous"/>
          <w:pgSz w:w="11906" w:h="16838"/>
          <w:pgMar w:top="851" w:right="1417" w:bottom="851" w:left="1417" w:header="708" w:footer="708" w:gutter="0"/>
          <w:cols w:space="708"/>
          <w:docGrid w:linePitch="360"/>
        </w:sectPr>
      </w:pPr>
    </w:p>
    <w:p w14:paraId="771BD0C0" w14:textId="1A99ACE9" w:rsidR="005411E3" w:rsidRDefault="007B2BCF" w:rsidP="00B57CF8">
      <w:pPr>
        <w:pStyle w:val="Geenafstand"/>
        <w:rPr>
          <w:b/>
          <w:bCs/>
        </w:rPr>
      </w:pPr>
      <w:r>
        <w:rPr>
          <w:b/>
          <w:bCs/>
        </w:rPr>
        <w:t>Votum</w:t>
      </w:r>
      <w:r w:rsidR="00413281">
        <w:rPr>
          <w:b/>
          <w:bCs/>
        </w:rPr>
        <w:t xml:space="preserve"> </w:t>
      </w:r>
      <w:r w:rsidR="005411E3" w:rsidRPr="00B57CF8">
        <w:rPr>
          <w:b/>
          <w:bCs/>
        </w:rPr>
        <w:t>en groet</w:t>
      </w:r>
    </w:p>
    <w:p w14:paraId="388D56DC" w14:textId="69141F69" w:rsidR="00742D67" w:rsidRDefault="00742D67" w:rsidP="00261D1D">
      <w:pPr>
        <w:pStyle w:val="Geenafstand"/>
        <w:rPr>
          <w:b/>
          <w:bCs/>
        </w:rPr>
      </w:pPr>
      <w:bookmarkStart w:id="0" w:name="_Hlk102762033"/>
    </w:p>
    <w:p w14:paraId="08F42152" w14:textId="4B5607C2" w:rsidR="00261D1D" w:rsidRDefault="00261D1D" w:rsidP="00261D1D">
      <w:pPr>
        <w:pStyle w:val="Geenafstand"/>
        <w:rPr>
          <w:b/>
          <w:bCs/>
        </w:rPr>
      </w:pPr>
      <w:bookmarkStart w:id="1" w:name="_Hlk131694171"/>
      <w:bookmarkStart w:id="2" w:name="_Hlk143852180"/>
      <w:r w:rsidRPr="00BD32BA">
        <w:rPr>
          <w:b/>
          <w:bCs/>
        </w:rPr>
        <w:t>Zingen</w:t>
      </w:r>
      <w:r w:rsidR="00C20902">
        <w:rPr>
          <w:b/>
          <w:bCs/>
        </w:rPr>
        <w:t xml:space="preserve"> </w:t>
      </w:r>
      <w:r w:rsidR="00BD0D0D">
        <w:rPr>
          <w:b/>
          <w:bCs/>
        </w:rPr>
        <w:t>Psalm 139</w:t>
      </w:r>
      <w:r w:rsidR="00E0585E">
        <w:rPr>
          <w:b/>
          <w:bCs/>
        </w:rPr>
        <w:t xml:space="preserve">: </w:t>
      </w:r>
      <w:r w:rsidR="007B2BCF">
        <w:rPr>
          <w:b/>
          <w:bCs/>
        </w:rPr>
        <w:t>1 en</w:t>
      </w:r>
      <w:r w:rsidR="00BD0D0D">
        <w:rPr>
          <w:b/>
          <w:bCs/>
        </w:rPr>
        <w:t>3</w:t>
      </w:r>
      <w:r w:rsidR="00E0585E">
        <w:rPr>
          <w:b/>
          <w:bCs/>
        </w:rPr>
        <w:t xml:space="preserve"> (</w:t>
      </w:r>
      <w:r w:rsidR="007B2BCF">
        <w:rPr>
          <w:b/>
          <w:bCs/>
        </w:rPr>
        <w:t>Liedboek 1973</w:t>
      </w:r>
      <w:r w:rsidR="00E0585E">
        <w:rPr>
          <w:b/>
          <w:bCs/>
        </w:rPr>
        <w:t>)</w:t>
      </w:r>
    </w:p>
    <w:bookmarkEnd w:id="0"/>
    <w:bookmarkEnd w:id="1"/>
    <w:bookmarkEnd w:id="2"/>
    <w:p w14:paraId="6F5524FB" w14:textId="77777777" w:rsidR="00C04785" w:rsidRDefault="00C04785" w:rsidP="00C04785">
      <w:pPr>
        <w:pStyle w:val="Geenafstand"/>
        <w:sectPr w:rsidR="00C04785" w:rsidSect="00991491">
          <w:type w:val="continuous"/>
          <w:pgSz w:w="11906" w:h="16838"/>
          <w:pgMar w:top="851" w:right="1417" w:bottom="851" w:left="1417" w:header="708" w:footer="708" w:gutter="0"/>
          <w:cols w:space="708"/>
          <w:docGrid w:linePitch="360"/>
        </w:sectPr>
      </w:pPr>
    </w:p>
    <w:p w14:paraId="1CF342AA" w14:textId="77777777" w:rsidR="00BD0D0D" w:rsidRDefault="00BD0D0D" w:rsidP="00BD0D0D">
      <w:pPr>
        <w:pStyle w:val="Geenafstand"/>
      </w:pPr>
      <w:r>
        <w:t>1</w:t>
      </w:r>
    </w:p>
    <w:p w14:paraId="3B51230A" w14:textId="77777777" w:rsidR="00BD0D0D" w:rsidRDefault="00BD0D0D" w:rsidP="00BD0D0D">
      <w:pPr>
        <w:pStyle w:val="Geenafstand"/>
      </w:pPr>
      <w:r>
        <w:t>HEER, die mij ziet zoals ik ben,</w:t>
      </w:r>
    </w:p>
    <w:p w14:paraId="32BA01B6" w14:textId="77777777" w:rsidR="00BD0D0D" w:rsidRDefault="00BD0D0D" w:rsidP="00BD0D0D">
      <w:pPr>
        <w:pStyle w:val="Geenafstand"/>
      </w:pPr>
      <w:r>
        <w:t>dieper dan ik mijzelf ooit ken,</w:t>
      </w:r>
    </w:p>
    <w:p w14:paraId="24E07D1C" w14:textId="77777777" w:rsidR="00BD0D0D" w:rsidRDefault="00BD0D0D" w:rsidP="00BD0D0D">
      <w:pPr>
        <w:pStyle w:val="Geenafstand"/>
      </w:pPr>
      <w:r>
        <w:t>kent Gij mij, Gij weet waar ik ga,</w:t>
      </w:r>
    </w:p>
    <w:p w14:paraId="532C546B" w14:textId="77777777" w:rsidR="00BD0D0D" w:rsidRDefault="00BD0D0D" w:rsidP="00BD0D0D">
      <w:pPr>
        <w:pStyle w:val="Geenafstand"/>
      </w:pPr>
      <w:r>
        <w:t>Gij volgt mij waar ik zit of sta.</w:t>
      </w:r>
    </w:p>
    <w:p w14:paraId="66AF5E04" w14:textId="77777777" w:rsidR="00BD0D0D" w:rsidRDefault="00BD0D0D" w:rsidP="00BD0D0D">
      <w:pPr>
        <w:pStyle w:val="Geenafstand"/>
      </w:pPr>
      <w:r>
        <w:t>Wat mij ten diepste houdt bewogen,</w:t>
      </w:r>
    </w:p>
    <w:p w14:paraId="70B6B4CA" w14:textId="77777777" w:rsidR="00BD0D0D" w:rsidRDefault="00BD0D0D" w:rsidP="00BD0D0D">
      <w:pPr>
        <w:pStyle w:val="Geenafstand"/>
      </w:pPr>
      <w:r>
        <w:t>'t ligt alles open voor uw ogen.</w:t>
      </w:r>
    </w:p>
    <w:p w14:paraId="2C429475" w14:textId="77777777" w:rsidR="00BD0D0D" w:rsidRDefault="00BD0D0D" w:rsidP="00BD0D0D">
      <w:pPr>
        <w:pStyle w:val="Geenafstand"/>
      </w:pPr>
    </w:p>
    <w:p w14:paraId="578EBA85" w14:textId="77777777" w:rsidR="00BD0D0D" w:rsidRDefault="00BD0D0D" w:rsidP="00BD0D0D">
      <w:pPr>
        <w:pStyle w:val="Geenafstand"/>
      </w:pPr>
      <w:r>
        <w:t>3</w:t>
      </w:r>
    </w:p>
    <w:p w14:paraId="199665FF" w14:textId="77777777" w:rsidR="00BD0D0D" w:rsidRDefault="00BD0D0D" w:rsidP="00BD0D0D">
      <w:pPr>
        <w:pStyle w:val="Geenafstand"/>
      </w:pPr>
      <w:r>
        <w:t>Waar zou ik vluchten voor uw Geest?</w:t>
      </w:r>
    </w:p>
    <w:p w14:paraId="39D3ADC5" w14:textId="77777777" w:rsidR="00BD0D0D" w:rsidRDefault="00BD0D0D" w:rsidP="00BD0D0D">
      <w:pPr>
        <w:pStyle w:val="Geenafstand"/>
      </w:pPr>
      <w:r>
        <w:t>Gij sluit mij in, ik ben bevreesd.</w:t>
      </w:r>
    </w:p>
    <w:p w14:paraId="08BE3902" w14:textId="77777777" w:rsidR="00BD0D0D" w:rsidRDefault="00BD0D0D" w:rsidP="00BD0D0D">
      <w:pPr>
        <w:pStyle w:val="Geenafstand"/>
      </w:pPr>
      <w:r>
        <w:t>Gij legt uw hand op mij, Gij zijt</w:t>
      </w:r>
    </w:p>
    <w:p w14:paraId="049DBE6C" w14:textId="77777777" w:rsidR="00BD0D0D" w:rsidRDefault="00BD0D0D" w:rsidP="00BD0D0D">
      <w:pPr>
        <w:pStyle w:val="Geenafstand"/>
      </w:pPr>
      <w:r>
        <w:t>zo dichtbij met uw majesteit,</w:t>
      </w:r>
    </w:p>
    <w:p w14:paraId="329EEDA8" w14:textId="77777777" w:rsidR="00BD0D0D" w:rsidRDefault="00BD0D0D" w:rsidP="00BD0D0D">
      <w:pPr>
        <w:pStyle w:val="Geenafstand"/>
      </w:pPr>
      <w:r>
        <w:t>zo ver en zo met mij verbonden:</w:t>
      </w:r>
    </w:p>
    <w:p w14:paraId="16101742" w14:textId="77777777" w:rsidR="00BD0D0D" w:rsidRDefault="00BD0D0D" w:rsidP="00BD0D0D">
      <w:pPr>
        <w:pStyle w:val="Geenafstand"/>
      </w:pPr>
      <w:r>
        <w:t>hoe kan ik uw geheim doorgronden?</w:t>
      </w:r>
    </w:p>
    <w:p w14:paraId="1560B04D" w14:textId="77777777" w:rsidR="00BD0D0D" w:rsidRDefault="00BD0D0D" w:rsidP="00BD0D0D">
      <w:pPr>
        <w:pStyle w:val="Geenafstand"/>
        <w:sectPr w:rsidR="00BD0D0D" w:rsidSect="00991491">
          <w:type w:val="continuous"/>
          <w:pgSz w:w="11906" w:h="16838"/>
          <w:pgMar w:top="851" w:right="1417" w:bottom="851" w:left="1417" w:header="708" w:footer="708" w:gutter="0"/>
          <w:cols w:num="2" w:space="708"/>
          <w:docGrid w:linePitch="360"/>
        </w:sectPr>
      </w:pPr>
    </w:p>
    <w:p w14:paraId="6B875550" w14:textId="2B3C55D7" w:rsidR="00413281" w:rsidRDefault="00413281" w:rsidP="00413281">
      <w:pPr>
        <w:pStyle w:val="Geenafstand"/>
        <w:rPr>
          <w:b/>
          <w:bCs/>
        </w:rPr>
      </w:pPr>
      <w:r w:rsidRPr="00413281">
        <w:rPr>
          <w:b/>
          <w:bCs/>
        </w:rPr>
        <w:t xml:space="preserve">Geloofsbelijdenis </w:t>
      </w:r>
    </w:p>
    <w:p w14:paraId="7B03CE1D" w14:textId="77777777" w:rsidR="00413281" w:rsidRDefault="00413281" w:rsidP="00413281">
      <w:pPr>
        <w:pStyle w:val="Geenafstand"/>
        <w:rPr>
          <w:b/>
          <w:bCs/>
        </w:rPr>
      </w:pPr>
    </w:p>
    <w:p w14:paraId="47F164BA" w14:textId="5375CAE1" w:rsidR="00413281" w:rsidRPr="00413281" w:rsidRDefault="00413281" w:rsidP="00413281">
      <w:pPr>
        <w:pStyle w:val="Geenafstand"/>
        <w:rPr>
          <w:b/>
          <w:bCs/>
        </w:rPr>
      </w:pPr>
      <w:r w:rsidRPr="00413281">
        <w:rPr>
          <w:b/>
          <w:bCs/>
        </w:rPr>
        <w:t xml:space="preserve">Zingen Psalm </w:t>
      </w:r>
      <w:r w:rsidR="00BD0D0D">
        <w:rPr>
          <w:b/>
          <w:bCs/>
        </w:rPr>
        <w:t>13</w:t>
      </w:r>
      <w:r w:rsidR="00C04785">
        <w:rPr>
          <w:b/>
          <w:bCs/>
        </w:rPr>
        <w:t>9</w:t>
      </w:r>
      <w:r w:rsidRPr="00413281">
        <w:rPr>
          <w:b/>
          <w:bCs/>
        </w:rPr>
        <w:t xml:space="preserve">: </w:t>
      </w:r>
      <w:r w:rsidR="00C04785">
        <w:rPr>
          <w:b/>
          <w:bCs/>
        </w:rPr>
        <w:t>1</w:t>
      </w:r>
      <w:r w:rsidR="00BD0D0D">
        <w:rPr>
          <w:b/>
          <w:bCs/>
        </w:rPr>
        <w:t>0</w:t>
      </w:r>
      <w:r w:rsidRPr="00413281">
        <w:rPr>
          <w:b/>
          <w:bCs/>
        </w:rPr>
        <w:t xml:space="preserve"> (</w:t>
      </w:r>
      <w:r w:rsidR="00C04785">
        <w:rPr>
          <w:b/>
          <w:bCs/>
        </w:rPr>
        <w:t>Liedboek 1973</w:t>
      </w:r>
      <w:r w:rsidRPr="00413281">
        <w:rPr>
          <w:b/>
          <w:bCs/>
        </w:rPr>
        <w:t>)</w:t>
      </w:r>
    </w:p>
    <w:p w14:paraId="757521AA" w14:textId="77777777" w:rsidR="00C04785" w:rsidRDefault="00C04785" w:rsidP="00C04785">
      <w:pPr>
        <w:pStyle w:val="Geenafstand"/>
        <w:sectPr w:rsidR="00C04785" w:rsidSect="00991491">
          <w:type w:val="continuous"/>
          <w:pgSz w:w="11906" w:h="16838"/>
          <w:pgMar w:top="851" w:right="1417" w:bottom="851" w:left="1417" w:header="708" w:footer="708" w:gutter="0"/>
          <w:cols w:space="708"/>
          <w:docGrid w:linePitch="360"/>
        </w:sectPr>
      </w:pPr>
    </w:p>
    <w:p w14:paraId="5B628059" w14:textId="77777777" w:rsidR="00BD0D0D" w:rsidRDefault="00BD0D0D" w:rsidP="00BD0D0D">
      <w:pPr>
        <w:pStyle w:val="Geenafstand"/>
      </w:pPr>
      <w:r>
        <w:t>O God, hoe diep verwonderd ga</w:t>
      </w:r>
    </w:p>
    <w:p w14:paraId="6CE2BAF5" w14:textId="77777777" w:rsidR="00BD0D0D" w:rsidRDefault="00BD0D0D" w:rsidP="00BD0D0D">
      <w:pPr>
        <w:pStyle w:val="Geenafstand"/>
      </w:pPr>
      <w:r>
        <w:t>ik uw volmaakte wijsheid na.</w:t>
      </w:r>
    </w:p>
    <w:p w14:paraId="512B4708" w14:textId="77777777" w:rsidR="00BD0D0D" w:rsidRDefault="00BD0D0D" w:rsidP="00BD0D0D">
      <w:pPr>
        <w:pStyle w:val="Geenafstand"/>
      </w:pPr>
      <w:r>
        <w:t>Hoe schoon is alles wat Gij doet.</w:t>
      </w:r>
    </w:p>
    <w:p w14:paraId="0450EBD4" w14:textId="77777777" w:rsidR="00BD0D0D" w:rsidRDefault="00BD0D0D" w:rsidP="00BD0D0D">
      <w:pPr>
        <w:pStyle w:val="Geenafstand"/>
      </w:pPr>
      <w:r>
        <w:t>Hoe kostelijk in overvloed</w:t>
      </w:r>
    </w:p>
    <w:p w14:paraId="2F73E967" w14:textId="77777777" w:rsidR="00BD0D0D" w:rsidRDefault="00BD0D0D" w:rsidP="00BD0D0D">
      <w:pPr>
        <w:pStyle w:val="Geenafstand"/>
      </w:pPr>
      <w:r>
        <w:t>zijn uw onpeilbare gedachten,</w:t>
      </w:r>
    </w:p>
    <w:p w14:paraId="5FC4C2E8" w14:textId="0CCDCF8A" w:rsidR="00C04785" w:rsidRDefault="00BD0D0D" w:rsidP="00BD0D0D">
      <w:pPr>
        <w:pStyle w:val="Geenafstand"/>
      </w:pPr>
      <w:r>
        <w:t>ik overdenk die al mijn nachten.</w:t>
      </w:r>
    </w:p>
    <w:p w14:paraId="5CE3C185" w14:textId="77777777" w:rsidR="00C04785" w:rsidRDefault="00C04785" w:rsidP="00C04785">
      <w:pPr>
        <w:pStyle w:val="Geenafstand"/>
        <w:rPr>
          <w:b/>
          <w:bCs/>
        </w:rPr>
      </w:pPr>
    </w:p>
    <w:p w14:paraId="29996C66" w14:textId="7E932D5C" w:rsidR="00BD0D0D" w:rsidRDefault="00BD0D0D" w:rsidP="00C04785">
      <w:pPr>
        <w:pStyle w:val="Geenafstand"/>
        <w:rPr>
          <w:b/>
          <w:bCs/>
        </w:rPr>
        <w:sectPr w:rsidR="00BD0D0D" w:rsidSect="00991491">
          <w:type w:val="continuous"/>
          <w:pgSz w:w="11906" w:h="16838"/>
          <w:pgMar w:top="851" w:right="1417" w:bottom="851" w:left="1417" w:header="708" w:footer="708" w:gutter="0"/>
          <w:cols w:space="708"/>
          <w:docGrid w:linePitch="360"/>
        </w:sectPr>
      </w:pPr>
    </w:p>
    <w:p w14:paraId="0ABF42FA" w14:textId="77777777" w:rsidR="00BD0D0D" w:rsidRDefault="00BD0D0D" w:rsidP="009C57F0">
      <w:pPr>
        <w:pStyle w:val="Geenafstand"/>
        <w:rPr>
          <w:b/>
          <w:bCs/>
        </w:rPr>
      </w:pPr>
    </w:p>
    <w:p w14:paraId="4FC5D10A" w14:textId="722017A2" w:rsidR="00BD0D0D" w:rsidRDefault="00BD0D0D" w:rsidP="009C57F0">
      <w:pPr>
        <w:pStyle w:val="Geenafstand"/>
        <w:rPr>
          <w:b/>
          <w:bCs/>
        </w:rPr>
      </w:pPr>
      <w:r>
        <w:rPr>
          <w:b/>
          <w:bCs/>
        </w:rPr>
        <w:t>Bediening Heilig Avondmaal</w:t>
      </w:r>
    </w:p>
    <w:p w14:paraId="766A7828" w14:textId="3EA33839" w:rsidR="00BD0D0D" w:rsidRDefault="00BD0D0D" w:rsidP="009C57F0">
      <w:pPr>
        <w:pStyle w:val="Geenafstand"/>
        <w:rPr>
          <w:b/>
          <w:bCs/>
        </w:rPr>
      </w:pPr>
      <w:r>
        <w:rPr>
          <w:b/>
          <w:bCs/>
        </w:rPr>
        <w:t>Schriftlezing: 1 Korinthe 11: 23 - 26</w:t>
      </w:r>
    </w:p>
    <w:p w14:paraId="41F809FD" w14:textId="42F74F96" w:rsidR="00AB74FC" w:rsidRPr="00AB74FC" w:rsidRDefault="00163280" w:rsidP="00AB74FC">
      <w:pPr>
        <w:pStyle w:val="Geenafstand"/>
      </w:pPr>
      <w:r>
        <w:t>2</w:t>
      </w:r>
      <w:r w:rsidR="00AB74FC" w:rsidRPr="00AB74FC">
        <w:t>3Want ik heb van de Heere ontvangen, wat ik u ook heb overgeleverd, dat de Heere Jezus in de nacht waarin Hij werd verraden, brood nam,</w:t>
      </w:r>
    </w:p>
    <w:p w14:paraId="63A3F950" w14:textId="77777777" w:rsidR="00AB74FC" w:rsidRPr="00AB74FC" w:rsidRDefault="00AB74FC" w:rsidP="00AB74FC">
      <w:pPr>
        <w:pStyle w:val="Geenafstand"/>
      </w:pPr>
      <w:r w:rsidRPr="00AB74FC">
        <w:t>24en nadat Hij gedankt had, brak Hij het en zei: Neem, eet, dit is Mijn lichaam, dat voor u gebroken wordt. Doe dat tot Mijn gedachtenis.</w:t>
      </w:r>
    </w:p>
    <w:p w14:paraId="24A05A11" w14:textId="77777777" w:rsidR="00AB74FC" w:rsidRPr="00AB74FC" w:rsidRDefault="00AB74FC" w:rsidP="00AB74FC">
      <w:pPr>
        <w:pStyle w:val="Geenafstand"/>
      </w:pPr>
      <w:r w:rsidRPr="00AB74FC">
        <w:t>25Evenzo nam Hij ook de drinkbeker, na het gebruiken van de maaltijd, en zei: Deze drinkbeker is het nieuwe testament in Mijn bloed. Doe dat, zo dikwijls als u die drinkt, tot Mijn gedachtenis.</w:t>
      </w:r>
    </w:p>
    <w:p w14:paraId="552D2B07" w14:textId="36ABF626" w:rsidR="006803D7" w:rsidRDefault="00AB74FC" w:rsidP="00AB74FC">
      <w:pPr>
        <w:pStyle w:val="Geenafstand"/>
      </w:pPr>
      <w:r w:rsidRPr="00AB74FC">
        <w:lastRenderedPageBreak/>
        <w:t>26Want zo dikwijls als u dit brood eet en deze drinkbeker drinkt, verkondig de dood van de Heere, totdat Hij komt.</w:t>
      </w:r>
    </w:p>
    <w:p w14:paraId="1B576570" w14:textId="77777777" w:rsidR="00AB74FC" w:rsidRDefault="00AB74FC" w:rsidP="00AB74FC">
      <w:pPr>
        <w:pStyle w:val="Geenafstand"/>
        <w:rPr>
          <w:b/>
          <w:bCs/>
        </w:rPr>
      </w:pPr>
    </w:p>
    <w:p w14:paraId="0F31FD5E" w14:textId="2FAB2EBF" w:rsidR="006803D7" w:rsidRDefault="00BD0D0D" w:rsidP="009C57F0">
      <w:pPr>
        <w:pStyle w:val="Geenafstand"/>
        <w:rPr>
          <w:b/>
          <w:bCs/>
        </w:rPr>
      </w:pPr>
      <w:r>
        <w:rPr>
          <w:b/>
          <w:bCs/>
        </w:rPr>
        <w:t>Gebe</w:t>
      </w:r>
      <w:r w:rsidR="006803D7">
        <w:rPr>
          <w:b/>
          <w:bCs/>
        </w:rPr>
        <w:t>d</w:t>
      </w:r>
    </w:p>
    <w:p w14:paraId="31DAB0FB" w14:textId="479AB557" w:rsidR="00BD0D0D" w:rsidRDefault="00BD0D0D" w:rsidP="009C57F0">
      <w:pPr>
        <w:pStyle w:val="Geenafstand"/>
        <w:rPr>
          <w:b/>
          <w:bCs/>
        </w:rPr>
      </w:pPr>
    </w:p>
    <w:p w14:paraId="4533E7E4" w14:textId="586F657C" w:rsidR="00E55A93" w:rsidRDefault="00C62ABA" w:rsidP="009C57F0">
      <w:pPr>
        <w:pStyle w:val="Geenafstand"/>
        <w:rPr>
          <w:b/>
          <w:bCs/>
        </w:rPr>
      </w:pPr>
      <w:r>
        <w:rPr>
          <w:b/>
          <w:bCs/>
        </w:rPr>
        <w:t>Nodiging en vi</w:t>
      </w:r>
      <w:r w:rsidR="00E55A93">
        <w:rPr>
          <w:b/>
          <w:bCs/>
        </w:rPr>
        <w:t>ering Heilig Avondmaal</w:t>
      </w:r>
    </w:p>
    <w:p w14:paraId="284880DA" w14:textId="77777777" w:rsidR="00C62ABA" w:rsidRDefault="00C62ABA" w:rsidP="009C57F0">
      <w:pPr>
        <w:pStyle w:val="Geenafstand"/>
        <w:rPr>
          <w:b/>
          <w:bCs/>
        </w:rPr>
      </w:pPr>
    </w:p>
    <w:p w14:paraId="5E671441" w14:textId="4495220F" w:rsidR="00BD0D0D" w:rsidRDefault="00E55A93" w:rsidP="009C57F0">
      <w:pPr>
        <w:pStyle w:val="Geenafstand"/>
        <w:rPr>
          <w:b/>
          <w:bCs/>
        </w:rPr>
      </w:pPr>
      <w:r>
        <w:rPr>
          <w:b/>
          <w:bCs/>
        </w:rPr>
        <w:t>Schriftlezing aan de tafel: Johannes 4: 10 - 14</w:t>
      </w:r>
    </w:p>
    <w:p w14:paraId="01BEBAFE" w14:textId="77777777" w:rsidR="006803D7" w:rsidRPr="006803D7" w:rsidRDefault="006803D7" w:rsidP="006803D7">
      <w:pPr>
        <w:pStyle w:val="Geenafstand"/>
      </w:pPr>
      <w:r w:rsidRPr="006803D7">
        <w:t>10Jezus antwoordde en zei tegen haar: Als u de gave van God kende, en wist Wie Hij is Die tegen u zegt: Geef Mij te drinken, u zou het Hem hebben gevraagd en Hij zou u levend water gegeven hebben.</w:t>
      </w:r>
    </w:p>
    <w:p w14:paraId="0D185D8C" w14:textId="77777777" w:rsidR="006803D7" w:rsidRPr="006803D7" w:rsidRDefault="006803D7" w:rsidP="006803D7">
      <w:pPr>
        <w:pStyle w:val="Geenafstand"/>
      </w:pPr>
      <w:r w:rsidRPr="006803D7">
        <w:t>11De vrouw zei tegen Hem: Heere, U hebt geen emmer en de put is diep; waar hebt U dan het levende water vandaan?</w:t>
      </w:r>
    </w:p>
    <w:p w14:paraId="7AC96AF9" w14:textId="77777777" w:rsidR="006803D7" w:rsidRPr="006803D7" w:rsidRDefault="006803D7" w:rsidP="006803D7">
      <w:pPr>
        <w:pStyle w:val="Geenafstand"/>
      </w:pPr>
      <w:r w:rsidRPr="006803D7">
        <w:t>12Bent U soms meer dan onze vader Jakob, die ons de put gegeven heeft en zelf daaruit gedronken heeft, evenals zijn kinderen en zijn kudden?</w:t>
      </w:r>
    </w:p>
    <w:p w14:paraId="1C19BC40" w14:textId="77777777" w:rsidR="006803D7" w:rsidRPr="006803D7" w:rsidRDefault="006803D7" w:rsidP="006803D7">
      <w:pPr>
        <w:pStyle w:val="Geenafstand"/>
      </w:pPr>
      <w:r w:rsidRPr="006803D7">
        <w:t>13Jezus antwoordde en zei tegen haar: Ieder die van dit water drinkt, zal weer dorst krijgen,</w:t>
      </w:r>
    </w:p>
    <w:p w14:paraId="225799E0" w14:textId="77777777" w:rsidR="006803D7" w:rsidRPr="006803D7" w:rsidRDefault="006803D7" w:rsidP="006803D7">
      <w:pPr>
        <w:pStyle w:val="Geenafstand"/>
      </w:pPr>
      <w:r w:rsidRPr="006803D7">
        <w:t>14maar wie drinkt van het water dat Ik hem zal geven, zal in eeuwigheid geen dorst meer krijgen. Maar het water dat Ik hem zal geven, zal in hem een bron worden van water dat opwelt tot in het eeuwige leven.</w:t>
      </w:r>
    </w:p>
    <w:p w14:paraId="43FFBFB3" w14:textId="77777777" w:rsidR="006803D7" w:rsidRDefault="006803D7" w:rsidP="009C57F0">
      <w:pPr>
        <w:pStyle w:val="Geenafstand"/>
        <w:rPr>
          <w:b/>
          <w:bCs/>
        </w:rPr>
      </w:pPr>
    </w:p>
    <w:p w14:paraId="7FAF477B" w14:textId="69B79C9A" w:rsidR="0011719A" w:rsidRDefault="00E55A93" w:rsidP="009C57F0">
      <w:pPr>
        <w:pStyle w:val="Geenafstand"/>
        <w:rPr>
          <w:b/>
          <w:bCs/>
        </w:rPr>
      </w:pPr>
      <w:r w:rsidRPr="00E55A93">
        <w:rPr>
          <w:b/>
          <w:bCs/>
        </w:rPr>
        <w:t xml:space="preserve">Zingen Psalm </w:t>
      </w:r>
      <w:r>
        <w:rPr>
          <w:b/>
          <w:bCs/>
        </w:rPr>
        <w:t>42</w:t>
      </w:r>
      <w:r w:rsidRPr="00E55A93">
        <w:rPr>
          <w:b/>
          <w:bCs/>
        </w:rPr>
        <w:t xml:space="preserve">: </w:t>
      </w:r>
      <w:r>
        <w:rPr>
          <w:b/>
          <w:bCs/>
        </w:rPr>
        <w:t xml:space="preserve">1 en 5 </w:t>
      </w:r>
      <w:r w:rsidRPr="00E55A93">
        <w:rPr>
          <w:b/>
          <w:bCs/>
        </w:rPr>
        <w:t>(OB)</w:t>
      </w:r>
    </w:p>
    <w:p w14:paraId="2526B20A" w14:textId="77777777" w:rsidR="00E55A93" w:rsidRDefault="00E55A93" w:rsidP="009C57F0">
      <w:pPr>
        <w:pStyle w:val="Geenafstand"/>
        <w:sectPr w:rsidR="00E55A93" w:rsidSect="00991491">
          <w:type w:val="continuous"/>
          <w:pgSz w:w="11906" w:h="16838"/>
          <w:pgMar w:top="851" w:right="1417" w:bottom="851" w:left="1417" w:header="708" w:footer="708" w:gutter="0"/>
          <w:cols w:space="708"/>
          <w:docGrid w:linePitch="360"/>
        </w:sectPr>
      </w:pPr>
    </w:p>
    <w:p w14:paraId="294B6BD0" w14:textId="4D73CE72" w:rsidR="00E55A93" w:rsidRPr="00E55A93" w:rsidRDefault="00E55A93" w:rsidP="009C57F0">
      <w:pPr>
        <w:pStyle w:val="Geenafstand"/>
      </w:pPr>
      <w:r w:rsidRPr="00E55A93">
        <w:t>1</w:t>
      </w:r>
    </w:p>
    <w:p w14:paraId="6B19CC7A" w14:textId="71B0E110" w:rsidR="00E55A93" w:rsidRPr="00E55A93" w:rsidRDefault="008A75EA" w:rsidP="00E55A93">
      <w:pPr>
        <w:pStyle w:val="Geenafstand"/>
      </w:pPr>
      <w:r>
        <w:t>’</w:t>
      </w:r>
      <w:r w:rsidR="00E55A93" w:rsidRPr="00E55A93">
        <w:t>t Hijgend hert, der jacht ontkomen,</w:t>
      </w:r>
    </w:p>
    <w:p w14:paraId="57C645F3" w14:textId="77777777" w:rsidR="00E55A93" w:rsidRPr="00E55A93" w:rsidRDefault="00E55A93" w:rsidP="00E55A93">
      <w:pPr>
        <w:pStyle w:val="Geenafstand"/>
      </w:pPr>
      <w:r w:rsidRPr="00E55A93">
        <w:t>Schreeuwt niet sterker naar 't genot</w:t>
      </w:r>
    </w:p>
    <w:p w14:paraId="6C766F30" w14:textId="77777777" w:rsidR="00E55A93" w:rsidRPr="00E55A93" w:rsidRDefault="00E55A93" w:rsidP="00E55A93">
      <w:pPr>
        <w:pStyle w:val="Geenafstand"/>
      </w:pPr>
      <w:r w:rsidRPr="00E55A93">
        <w:t>Van de frisse waterstromen,</w:t>
      </w:r>
    </w:p>
    <w:p w14:paraId="16948491" w14:textId="77777777" w:rsidR="00E55A93" w:rsidRPr="00E55A93" w:rsidRDefault="00E55A93" w:rsidP="00E55A93">
      <w:pPr>
        <w:pStyle w:val="Geenafstand"/>
      </w:pPr>
      <w:r w:rsidRPr="00E55A93">
        <w:t>Dan mijn ziel verlangt naar God.</w:t>
      </w:r>
    </w:p>
    <w:p w14:paraId="5AAE7987" w14:textId="77777777" w:rsidR="00E55A93" w:rsidRPr="00E55A93" w:rsidRDefault="00E55A93" w:rsidP="00E55A93">
      <w:pPr>
        <w:pStyle w:val="Geenafstand"/>
      </w:pPr>
      <w:r w:rsidRPr="00E55A93">
        <w:t>Ja, mijn ziel dorst naar den HEER;</w:t>
      </w:r>
    </w:p>
    <w:p w14:paraId="72791B7D" w14:textId="77777777" w:rsidR="00E55A93" w:rsidRPr="00E55A93" w:rsidRDefault="00E55A93" w:rsidP="00E55A93">
      <w:pPr>
        <w:pStyle w:val="Geenafstand"/>
      </w:pPr>
      <w:r w:rsidRPr="00E55A93">
        <w:t>God des levens, ach, wanneer</w:t>
      </w:r>
    </w:p>
    <w:p w14:paraId="2B207662" w14:textId="77777777" w:rsidR="00E55A93" w:rsidRPr="00E55A93" w:rsidRDefault="00E55A93" w:rsidP="00E55A93">
      <w:pPr>
        <w:pStyle w:val="Geenafstand"/>
      </w:pPr>
      <w:r w:rsidRPr="00E55A93">
        <w:t>Zal ik naad'ren voor Uw ogen,</w:t>
      </w:r>
    </w:p>
    <w:p w14:paraId="13D730E1" w14:textId="176A5DB4" w:rsidR="00E55A93" w:rsidRPr="00E55A93" w:rsidRDefault="00E55A93" w:rsidP="00E55A93">
      <w:pPr>
        <w:pStyle w:val="Geenafstand"/>
      </w:pPr>
      <w:r w:rsidRPr="00E55A93">
        <w:t>In Uw huis Uw naam verhogen?</w:t>
      </w:r>
    </w:p>
    <w:p w14:paraId="200DAC1B" w14:textId="77777777" w:rsidR="00E55A93" w:rsidRDefault="00E55A93" w:rsidP="009C57F0">
      <w:pPr>
        <w:pStyle w:val="Geenafstand"/>
        <w:rPr>
          <w:b/>
          <w:bCs/>
        </w:rPr>
      </w:pPr>
    </w:p>
    <w:p w14:paraId="042AE697" w14:textId="6EC3DAFB" w:rsidR="00E55A93" w:rsidRPr="00E55A93" w:rsidRDefault="00E55A93" w:rsidP="009C57F0">
      <w:pPr>
        <w:pStyle w:val="Geenafstand"/>
      </w:pPr>
      <w:r w:rsidRPr="00E55A93">
        <w:t>5</w:t>
      </w:r>
    </w:p>
    <w:p w14:paraId="6D01640D" w14:textId="77777777" w:rsidR="00E55A93" w:rsidRPr="00E55A93" w:rsidRDefault="00E55A93" w:rsidP="00E55A93">
      <w:pPr>
        <w:pStyle w:val="Geenafstand"/>
      </w:pPr>
      <w:r w:rsidRPr="00E55A93">
        <w:t>Maar de HEER zal uitkomst geven,</w:t>
      </w:r>
    </w:p>
    <w:p w14:paraId="6968474D" w14:textId="77777777" w:rsidR="00E55A93" w:rsidRPr="00E55A93" w:rsidRDefault="00E55A93" w:rsidP="00E55A93">
      <w:pPr>
        <w:pStyle w:val="Geenafstand"/>
      </w:pPr>
      <w:r w:rsidRPr="00E55A93">
        <w:t>Hij, die 's daags Zijn gunst gebiedt;</w:t>
      </w:r>
    </w:p>
    <w:p w14:paraId="60843A33" w14:textId="77777777" w:rsidR="00E55A93" w:rsidRPr="00E55A93" w:rsidRDefault="00E55A93" w:rsidP="00E55A93">
      <w:pPr>
        <w:pStyle w:val="Geenafstand"/>
      </w:pPr>
      <w:r w:rsidRPr="00E55A93">
        <w:t>'k Zal in dit vertrouwen leven,</w:t>
      </w:r>
    </w:p>
    <w:p w14:paraId="4BB99F94" w14:textId="77777777" w:rsidR="00E55A93" w:rsidRPr="00E55A93" w:rsidRDefault="00E55A93" w:rsidP="00E55A93">
      <w:pPr>
        <w:pStyle w:val="Geenafstand"/>
      </w:pPr>
      <w:r w:rsidRPr="00E55A93">
        <w:t>En dat melden in mijn lied;</w:t>
      </w:r>
    </w:p>
    <w:p w14:paraId="2B2BBD92" w14:textId="77777777" w:rsidR="00E55A93" w:rsidRPr="00E55A93" w:rsidRDefault="00E55A93" w:rsidP="00E55A93">
      <w:pPr>
        <w:pStyle w:val="Geenafstand"/>
      </w:pPr>
      <w:r w:rsidRPr="00E55A93">
        <w:t>'k Zal Zijn lof zelfs in den nacht</w:t>
      </w:r>
    </w:p>
    <w:p w14:paraId="4814447C" w14:textId="77777777" w:rsidR="00E55A93" w:rsidRPr="00E55A93" w:rsidRDefault="00E55A93" w:rsidP="00E55A93">
      <w:pPr>
        <w:pStyle w:val="Geenafstand"/>
      </w:pPr>
      <w:r w:rsidRPr="00E55A93">
        <w:t>Zingen, daar ik Hem verwacht;</w:t>
      </w:r>
    </w:p>
    <w:p w14:paraId="4C941699" w14:textId="77777777" w:rsidR="00E55A93" w:rsidRPr="00E55A93" w:rsidRDefault="00E55A93" w:rsidP="00E55A93">
      <w:pPr>
        <w:pStyle w:val="Geenafstand"/>
      </w:pPr>
      <w:r w:rsidRPr="00E55A93">
        <w:t>En mijn hart, wat mij moog' treffen,</w:t>
      </w:r>
    </w:p>
    <w:p w14:paraId="41EC1CA7" w14:textId="6833C558" w:rsidR="00E55A93" w:rsidRPr="00E55A93" w:rsidRDefault="00E55A93" w:rsidP="00E55A93">
      <w:pPr>
        <w:pStyle w:val="Geenafstand"/>
      </w:pPr>
      <w:r w:rsidRPr="00E55A93">
        <w:t>Tot den God mijns levens heffen.</w:t>
      </w:r>
    </w:p>
    <w:p w14:paraId="5888E0C7" w14:textId="77777777" w:rsidR="00E55A93" w:rsidRDefault="00E55A93" w:rsidP="009C57F0">
      <w:pPr>
        <w:pStyle w:val="Geenafstand"/>
        <w:rPr>
          <w:b/>
          <w:bCs/>
        </w:rPr>
        <w:sectPr w:rsidR="00E55A93" w:rsidSect="00991491">
          <w:type w:val="continuous"/>
          <w:pgSz w:w="11906" w:h="16838"/>
          <w:pgMar w:top="851" w:right="1417" w:bottom="851" w:left="1417" w:header="708" w:footer="708" w:gutter="0"/>
          <w:cols w:num="2" w:space="708"/>
          <w:docGrid w:linePitch="360"/>
        </w:sectPr>
      </w:pPr>
    </w:p>
    <w:p w14:paraId="13D5A41F" w14:textId="3BF0D7E3" w:rsidR="00E55A93" w:rsidRDefault="008B5CD5" w:rsidP="009C57F0">
      <w:pPr>
        <w:pStyle w:val="Geenafstand"/>
        <w:rPr>
          <w:b/>
          <w:bCs/>
        </w:rPr>
      </w:pPr>
      <w:r w:rsidRPr="008B5CD5">
        <w:rPr>
          <w:b/>
          <w:bCs/>
        </w:rPr>
        <w:t>Gebed</w:t>
      </w:r>
    </w:p>
    <w:p w14:paraId="37E9D6E1" w14:textId="77777777" w:rsidR="008B5CD5" w:rsidRDefault="008B5CD5" w:rsidP="009C57F0">
      <w:pPr>
        <w:pStyle w:val="Geenafstand"/>
        <w:rPr>
          <w:b/>
          <w:bCs/>
        </w:rPr>
      </w:pPr>
    </w:p>
    <w:p w14:paraId="2EB7EB04" w14:textId="5675D659" w:rsidR="0011719A" w:rsidRDefault="0011719A" w:rsidP="00B57CF8">
      <w:pPr>
        <w:pStyle w:val="Geenafstand"/>
        <w:sectPr w:rsidR="0011719A" w:rsidSect="00991491">
          <w:type w:val="continuous"/>
          <w:pgSz w:w="11906" w:h="16838"/>
          <w:pgMar w:top="851" w:right="1417" w:bottom="851" w:left="1417" w:header="708" w:footer="708" w:gutter="0"/>
          <w:cols w:space="708"/>
          <w:docGrid w:linePitch="360"/>
        </w:sectPr>
      </w:pPr>
    </w:p>
    <w:p w14:paraId="6FDF77EB" w14:textId="41C3C151" w:rsidR="00453C0B" w:rsidRPr="00453C0B" w:rsidRDefault="004B5B2E" w:rsidP="008C76D8">
      <w:pPr>
        <w:pStyle w:val="Geenafstand"/>
        <w:rPr>
          <w:b/>
          <w:bCs/>
        </w:rPr>
      </w:pPr>
      <w:r>
        <w:rPr>
          <w:b/>
          <w:bCs/>
        </w:rPr>
        <w:t>Schriftlezing</w:t>
      </w:r>
      <w:r w:rsidR="007D4AF8">
        <w:rPr>
          <w:b/>
          <w:bCs/>
        </w:rPr>
        <w:t xml:space="preserve"> (HSV)</w:t>
      </w:r>
      <w:r>
        <w:rPr>
          <w:b/>
          <w:bCs/>
        </w:rPr>
        <w:t>:</w:t>
      </w:r>
      <w:r w:rsidR="008C76D8">
        <w:rPr>
          <w:b/>
          <w:bCs/>
        </w:rPr>
        <w:t xml:space="preserve"> </w:t>
      </w:r>
      <w:r w:rsidR="008B5CD5">
        <w:rPr>
          <w:b/>
          <w:bCs/>
        </w:rPr>
        <w:t>Johannes 4 :</w:t>
      </w:r>
      <w:r w:rsidR="00C04785">
        <w:rPr>
          <w:b/>
          <w:bCs/>
        </w:rPr>
        <w:t xml:space="preserve"> </w:t>
      </w:r>
      <w:r w:rsidR="004F4EB8">
        <w:rPr>
          <w:b/>
          <w:bCs/>
        </w:rPr>
        <w:t>27</w:t>
      </w:r>
      <w:r w:rsidR="008B5CD5">
        <w:rPr>
          <w:b/>
          <w:bCs/>
        </w:rPr>
        <w:t xml:space="preserve"> - 4</w:t>
      </w:r>
      <w:r w:rsidR="004F4EB8">
        <w:rPr>
          <w:b/>
          <w:bCs/>
        </w:rPr>
        <w:t>2</w:t>
      </w:r>
      <w:r w:rsidR="00C20902">
        <w:rPr>
          <w:b/>
          <w:bCs/>
        </w:rPr>
        <w:t xml:space="preserve"> </w:t>
      </w:r>
    </w:p>
    <w:p w14:paraId="084C4D1E" w14:textId="77777777" w:rsidR="004F4EB8" w:rsidRDefault="004F4EB8" w:rsidP="004F4EB8">
      <w:pPr>
        <w:pStyle w:val="Geenafstand"/>
      </w:pPr>
      <w:r>
        <w:t>27En op dat moment kwamen Zijn discipelen en zij verwonderden zich dat Hij met een vrouw sprak. Toch zei niemand: Wat zoekt U? of: Wat spreekt U met haar?</w:t>
      </w:r>
    </w:p>
    <w:p w14:paraId="72371A70" w14:textId="77777777" w:rsidR="004F4EB8" w:rsidRDefault="004F4EB8" w:rsidP="004F4EB8">
      <w:pPr>
        <w:pStyle w:val="Geenafstand"/>
      </w:pPr>
      <w:r>
        <w:t>28De vrouw nu liet haar waterkruik staan en ging weg naar de stad en zei tegen de mensen:</w:t>
      </w:r>
    </w:p>
    <w:p w14:paraId="46FE30C6" w14:textId="77777777" w:rsidR="004F4EB8" w:rsidRDefault="004F4EB8" w:rsidP="004F4EB8">
      <w:pPr>
        <w:pStyle w:val="Geenafstand"/>
      </w:pPr>
      <w:r>
        <w:t>29Kom, zie Iemand Die mij alles gezegd heeft wat ik gedaan heb; zou Híj niet de Christus zijn?</w:t>
      </w:r>
    </w:p>
    <w:p w14:paraId="20A1FFF6" w14:textId="77777777" w:rsidR="004F4EB8" w:rsidRDefault="004F4EB8" w:rsidP="004F4EB8">
      <w:pPr>
        <w:pStyle w:val="Geenafstand"/>
      </w:pPr>
      <w:r>
        <w:t>30Zij dan gingen de stad uit en kwamen naar Hem toe.</w:t>
      </w:r>
    </w:p>
    <w:p w14:paraId="53D436AE" w14:textId="77777777" w:rsidR="004F4EB8" w:rsidRDefault="004F4EB8" w:rsidP="004F4EB8">
      <w:pPr>
        <w:pStyle w:val="Geenafstand"/>
      </w:pPr>
      <w:r>
        <w:t>31En intussen vroegen de discipelen Hem: Rabbi, eet toch iets.</w:t>
      </w:r>
    </w:p>
    <w:p w14:paraId="0F428C08" w14:textId="77777777" w:rsidR="004F4EB8" w:rsidRDefault="004F4EB8" w:rsidP="004F4EB8">
      <w:pPr>
        <w:pStyle w:val="Geenafstand"/>
      </w:pPr>
      <w:r>
        <w:t>32Maar Hij zei tegen hen: Ik heb voedsel te eten waarvan u geen weet hebt.</w:t>
      </w:r>
    </w:p>
    <w:p w14:paraId="0702B8B8" w14:textId="77777777" w:rsidR="004F4EB8" w:rsidRDefault="004F4EB8" w:rsidP="004F4EB8">
      <w:pPr>
        <w:pStyle w:val="Geenafstand"/>
      </w:pPr>
      <w:r>
        <w:t>33De discipelen dan zeiden tegen elkaar: Iemand heeft Hem toch niet te eten gebracht?</w:t>
      </w:r>
    </w:p>
    <w:p w14:paraId="0E752BF6" w14:textId="77777777" w:rsidR="004F4EB8" w:rsidRDefault="004F4EB8" w:rsidP="004F4EB8">
      <w:pPr>
        <w:pStyle w:val="Geenafstand"/>
      </w:pPr>
      <w:r>
        <w:t>34Jezus zei tegen hen: Mijn voedsel is dat Ik de wil doe van Hem Die Mij gezonden heeft en Zijn werk volbreng.</w:t>
      </w:r>
    </w:p>
    <w:p w14:paraId="402429ED" w14:textId="77777777" w:rsidR="004F4EB8" w:rsidRDefault="004F4EB8" w:rsidP="004F4EB8">
      <w:pPr>
        <w:pStyle w:val="Geenafstand"/>
      </w:pPr>
      <w:r>
        <w:t>35Zegt u niet: Nog vier maanden, en dan komt de oogst? Zie, Ik zeg u: Sla uw ogen op en kijk naar de velden, want zij zijn al wit om te oogsten.</w:t>
      </w:r>
    </w:p>
    <w:p w14:paraId="46692D5B" w14:textId="77777777" w:rsidR="004F4EB8" w:rsidRDefault="004F4EB8" w:rsidP="004F4EB8">
      <w:pPr>
        <w:pStyle w:val="Geenafstand"/>
      </w:pPr>
      <w:r>
        <w:t>36En wie oogst, ontvangt loon en verzamelt vrucht voor het eeuwige leven, opdat zich samen verblijden zowel wie zaait als wie oogst.</w:t>
      </w:r>
    </w:p>
    <w:p w14:paraId="4BFDE81B" w14:textId="77777777" w:rsidR="004F4EB8" w:rsidRDefault="004F4EB8" w:rsidP="004F4EB8">
      <w:pPr>
        <w:pStyle w:val="Geenafstand"/>
      </w:pPr>
      <w:r>
        <w:t>37Want hierin is de spreuk waar: De één zaait, de ander oogst.</w:t>
      </w:r>
    </w:p>
    <w:p w14:paraId="66BE2ACC" w14:textId="77777777" w:rsidR="004F4EB8" w:rsidRDefault="004F4EB8" w:rsidP="004F4EB8">
      <w:pPr>
        <w:pStyle w:val="Geenafstand"/>
      </w:pPr>
      <w:r>
        <w:t>38Ik heb u uitgezonden om te oogsten waarvoor u zich niet hebt ingespannen; anderen hebben zich ingespannen en u hebt de vrucht van hun inspanning binnengehaald.</w:t>
      </w:r>
    </w:p>
    <w:p w14:paraId="57403A5D" w14:textId="77777777" w:rsidR="004F4EB8" w:rsidRDefault="004F4EB8" w:rsidP="004F4EB8">
      <w:pPr>
        <w:pStyle w:val="Geenafstand"/>
      </w:pPr>
      <w:r>
        <w:t>39En velen van de Samaritanen uit die stad geloofden in Hem om het woord van de vrouw, die getuigde: Hij heeft alles tegen mij gezegd wat ik gedaan heb.</w:t>
      </w:r>
    </w:p>
    <w:p w14:paraId="560BE823" w14:textId="77777777" w:rsidR="004F4EB8" w:rsidRDefault="004F4EB8" w:rsidP="004F4EB8">
      <w:pPr>
        <w:pStyle w:val="Geenafstand"/>
      </w:pPr>
      <w:r>
        <w:t>40Toen dan de Samaritanen bij Hem gekomen waren, vroegen zij Hem bij hen te blijven, en Hij bleef daar twee dagen.</w:t>
      </w:r>
    </w:p>
    <w:p w14:paraId="21D56534" w14:textId="77777777" w:rsidR="004F4EB8" w:rsidRDefault="004F4EB8" w:rsidP="004F4EB8">
      <w:pPr>
        <w:pStyle w:val="Geenafstand"/>
      </w:pPr>
      <w:r>
        <w:lastRenderedPageBreak/>
        <w:t>41En er kwamen er nog veel meer tot geloof, vanwege Zijn woord,</w:t>
      </w:r>
    </w:p>
    <w:p w14:paraId="2A3CD443" w14:textId="1298313E" w:rsidR="00256B21" w:rsidRDefault="004F4EB8" w:rsidP="004F4EB8">
      <w:pPr>
        <w:pStyle w:val="Geenafstand"/>
      </w:pPr>
      <w:r>
        <w:t>42en zij zeiden tegen de vrouw: Wij geloven niet meer om wat u zegt, want wijzelf hebben Hem gehoord en weten dat Híj werkelijk de Zaligmaker van de wereld is, de Christus.</w:t>
      </w:r>
    </w:p>
    <w:p w14:paraId="3C4C7AF2" w14:textId="77777777" w:rsidR="004F4EB8" w:rsidRDefault="004F4EB8" w:rsidP="00256B21">
      <w:pPr>
        <w:pStyle w:val="Geenafstand"/>
        <w:rPr>
          <w:b/>
          <w:bCs/>
        </w:rPr>
      </w:pPr>
    </w:p>
    <w:p w14:paraId="5D9A2431" w14:textId="73A5D796" w:rsidR="008C76D8" w:rsidRPr="008C76D8" w:rsidRDefault="008C76D8" w:rsidP="00256B21">
      <w:pPr>
        <w:pStyle w:val="Geenafstand"/>
        <w:rPr>
          <w:b/>
          <w:bCs/>
        </w:rPr>
      </w:pPr>
      <w:r w:rsidRPr="008C76D8">
        <w:rPr>
          <w:b/>
          <w:bCs/>
        </w:rPr>
        <w:t xml:space="preserve">Zingen Psalm </w:t>
      </w:r>
      <w:r w:rsidR="008B5CD5">
        <w:rPr>
          <w:b/>
          <w:bCs/>
        </w:rPr>
        <w:t>65</w:t>
      </w:r>
      <w:r w:rsidRPr="008C76D8">
        <w:rPr>
          <w:b/>
          <w:bCs/>
        </w:rPr>
        <w:t xml:space="preserve">: </w:t>
      </w:r>
      <w:r w:rsidR="008B5CD5">
        <w:rPr>
          <w:b/>
          <w:bCs/>
        </w:rPr>
        <w:t>7</w:t>
      </w:r>
      <w:r w:rsidR="00917E9A">
        <w:rPr>
          <w:b/>
          <w:bCs/>
        </w:rPr>
        <w:t xml:space="preserve"> en </w:t>
      </w:r>
      <w:r w:rsidR="008B5CD5">
        <w:rPr>
          <w:b/>
          <w:bCs/>
        </w:rPr>
        <w:t>9</w:t>
      </w:r>
      <w:r w:rsidRPr="008C76D8">
        <w:rPr>
          <w:b/>
          <w:bCs/>
        </w:rPr>
        <w:t xml:space="preserve">  (</w:t>
      </w:r>
      <w:r w:rsidR="008B5CD5">
        <w:rPr>
          <w:b/>
          <w:bCs/>
        </w:rPr>
        <w:t>OB</w:t>
      </w:r>
      <w:r w:rsidRPr="008C76D8">
        <w:rPr>
          <w:b/>
          <w:bCs/>
        </w:rPr>
        <w:t>)</w:t>
      </w:r>
    </w:p>
    <w:p w14:paraId="0B825A38" w14:textId="77777777" w:rsidR="008C76D8" w:rsidRDefault="008C76D8" w:rsidP="008C76D8">
      <w:pPr>
        <w:pStyle w:val="Geenafstand"/>
        <w:sectPr w:rsidR="008C76D8" w:rsidSect="00991491">
          <w:type w:val="continuous"/>
          <w:pgSz w:w="11906" w:h="16838"/>
          <w:pgMar w:top="851" w:right="1418" w:bottom="851" w:left="1418" w:header="709" w:footer="709" w:gutter="0"/>
          <w:cols w:space="708"/>
          <w:docGrid w:linePitch="360"/>
        </w:sectPr>
      </w:pPr>
    </w:p>
    <w:p w14:paraId="0D7933DF" w14:textId="6F01FB0F" w:rsidR="008B5CD5" w:rsidRDefault="008B5CD5" w:rsidP="008B5CD5">
      <w:pPr>
        <w:pStyle w:val="Geenafstand"/>
      </w:pPr>
      <w:r>
        <w:t>7</w:t>
      </w:r>
    </w:p>
    <w:p w14:paraId="6F7F5446" w14:textId="77777777" w:rsidR="00C62ABA" w:rsidRDefault="00C62ABA" w:rsidP="00C62ABA">
      <w:pPr>
        <w:pStyle w:val="Geenafstand"/>
      </w:pPr>
      <w:r>
        <w:t>De Godsrivier doet G' overvloeien,</w:t>
      </w:r>
    </w:p>
    <w:p w14:paraId="02D0EEE7" w14:textId="77777777" w:rsidR="00C62ABA" w:rsidRDefault="00C62ABA" w:rsidP="00C62ABA">
      <w:pPr>
        <w:pStyle w:val="Geenafstand"/>
      </w:pPr>
      <w:r>
        <w:t>En op 't bereide land,</w:t>
      </w:r>
    </w:p>
    <w:p w14:paraId="2469D5EF" w14:textId="77777777" w:rsidR="00C62ABA" w:rsidRDefault="00C62ABA" w:rsidP="00C62ABA">
      <w:pPr>
        <w:pStyle w:val="Geenafstand"/>
      </w:pPr>
      <w:r>
        <w:t>Het nuttig koren welig groeien;</w:t>
      </w:r>
    </w:p>
    <w:p w14:paraId="0B40E648" w14:textId="77777777" w:rsidR="00C62ABA" w:rsidRDefault="00C62ABA" w:rsidP="00C62ABA">
      <w:pPr>
        <w:pStyle w:val="Geenafstand"/>
      </w:pPr>
      <w:r>
        <w:t>Uw Goddelijke hand</w:t>
      </w:r>
    </w:p>
    <w:p w14:paraId="53CF01F7" w14:textId="77777777" w:rsidR="00C62ABA" w:rsidRDefault="00C62ABA" w:rsidP="00C62ABA">
      <w:pPr>
        <w:pStyle w:val="Geenafstand"/>
      </w:pPr>
      <w:r>
        <w:t>Maakt d' opgeploegde voren dronken,</w:t>
      </w:r>
    </w:p>
    <w:p w14:paraId="478B4835" w14:textId="77777777" w:rsidR="00C62ABA" w:rsidRDefault="00C62ABA" w:rsidP="00C62ABA">
      <w:pPr>
        <w:pStyle w:val="Geenafstand"/>
      </w:pPr>
      <w:r>
        <w:t>Tot uit de weke kluit,</w:t>
      </w:r>
    </w:p>
    <w:p w14:paraId="455DED2C" w14:textId="77777777" w:rsidR="00C62ABA" w:rsidRDefault="00C62ABA" w:rsidP="00C62ABA">
      <w:pPr>
        <w:pStyle w:val="Geenafstand"/>
      </w:pPr>
      <w:r>
        <w:t>Waar 't dropp'lend nat is ingezonken,</w:t>
      </w:r>
    </w:p>
    <w:p w14:paraId="4DFBF12F" w14:textId="3F609B9C" w:rsidR="008B5CD5" w:rsidRDefault="00C62ABA" w:rsidP="00C62ABA">
      <w:pPr>
        <w:pStyle w:val="Geenafstand"/>
      </w:pPr>
      <w:r>
        <w:t>Gezegend voedsel spruit.</w:t>
      </w:r>
    </w:p>
    <w:p w14:paraId="0F28FB0E" w14:textId="77777777" w:rsidR="00C62ABA" w:rsidRDefault="00C62ABA" w:rsidP="00C62ABA">
      <w:pPr>
        <w:pStyle w:val="Geenafstand"/>
      </w:pPr>
    </w:p>
    <w:p w14:paraId="61201BB2" w14:textId="13B0B368" w:rsidR="00917E9A" w:rsidRDefault="008B5CD5" w:rsidP="00917E9A">
      <w:pPr>
        <w:pStyle w:val="Geenafstand"/>
      </w:pPr>
      <w:r>
        <w:t>9</w:t>
      </w:r>
    </w:p>
    <w:p w14:paraId="5A68ED02" w14:textId="77777777" w:rsidR="008B5CD5" w:rsidRDefault="008B5CD5" w:rsidP="008B5CD5">
      <w:pPr>
        <w:pStyle w:val="Geenafstand"/>
      </w:pPr>
      <w:r>
        <w:t>De velden zijn bedekt met kudden;</w:t>
      </w:r>
    </w:p>
    <w:p w14:paraId="06595958" w14:textId="77777777" w:rsidR="008B5CD5" w:rsidRDefault="008B5CD5" w:rsidP="008B5CD5">
      <w:pPr>
        <w:pStyle w:val="Geenafstand"/>
      </w:pPr>
      <w:r>
        <w:t>De dalen zijn bekleed</w:t>
      </w:r>
    </w:p>
    <w:p w14:paraId="2CC542DC" w14:textId="77777777" w:rsidR="008B5CD5" w:rsidRDefault="008B5CD5" w:rsidP="008B5CD5">
      <w:pPr>
        <w:pStyle w:val="Geenafstand"/>
      </w:pPr>
      <w:r>
        <w:t>Met halmen, die van zwaarte schudden,</w:t>
      </w:r>
    </w:p>
    <w:p w14:paraId="26A2CD1D" w14:textId="77777777" w:rsidR="008B5CD5" w:rsidRDefault="008B5CD5" w:rsidP="008B5CD5">
      <w:pPr>
        <w:pStyle w:val="Geenafstand"/>
      </w:pPr>
      <w:r>
        <w:t>En lonen 's landmans zweet.</w:t>
      </w:r>
    </w:p>
    <w:p w14:paraId="4EA3872F" w14:textId="77777777" w:rsidR="008B5CD5" w:rsidRDefault="008B5CD5" w:rsidP="008B5CD5">
      <w:pPr>
        <w:pStyle w:val="Geenafstand"/>
      </w:pPr>
      <w:r>
        <w:t>Zij juichen, elk op zijne wijze;</w:t>
      </w:r>
    </w:p>
    <w:p w14:paraId="7285F202" w14:textId="77777777" w:rsidR="008B5CD5" w:rsidRDefault="008B5CD5" w:rsidP="008B5CD5">
      <w:pPr>
        <w:pStyle w:val="Geenafstand"/>
      </w:pPr>
      <w:r>
        <w:t>Uw eer klimt uit het stof;</w:t>
      </w:r>
    </w:p>
    <w:p w14:paraId="17A23210" w14:textId="77777777" w:rsidR="008B5CD5" w:rsidRDefault="008B5CD5" w:rsidP="008B5CD5">
      <w:pPr>
        <w:pStyle w:val="Geenafstand"/>
      </w:pPr>
      <w:r>
        <w:t>Zij zingen, Uwen naam ten prijze,</w:t>
      </w:r>
    </w:p>
    <w:p w14:paraId="7B98B4D9" w14:textId="77777777" w:rsidR="00917E9A" w:rsidRDefault="008B5CD5" w:rsidP="008B5CD5">
      <w:pPr>
        <w:pStyle w:val="Geenafstand"/>
      </w:pPr>
      <w:r>
        <w:t>Uw goedheid en Uw lof.</w:t>
      </w:r>
    </w:p>
    <w:p w14:paraId="4DEE4929" w14:textId="77777777" w:rsidR="008B5CD5" w:rsidRDefault="008B5CD5" w:rsidP="008B5CD5">
      <w:pPr>
        <w:pStyle w:val="Geenafstand"/>
      </w:pPr>
    </w:p>
    <w:p w14:paraId="5BCDAEBF" w14:textId="446742B0" w:rsidR="008B5CD5" w:rsidRDefault="008B5CD5" w:rsidP="008B5CD5">
      <w:pPr>
        <w:pStyle w:val="Geenafstand"/>
        <w:sectPr w:rsidR="008B5CD5" w:rsidSect="00991491">
          <w:type w:val="continuous"/>
          <w:pgSz w:w="11906" w:h="16838"/>
          <w:pgMar w:top="851" w:right="1417" w:bottom="851" w:left="1417" w:header="708" w:footer="708" w:gutter="0"/>
          <w:cols w:num="2" w:space="708"/>
          <w:docGrid w:linePitch="360"/>
        </w:sectPr>
      </w:pPr>
    </w:p>
    <w:p w14:paraId="333BDE8E" w14:textId="1A5CC9F7" w:rsidR="0014795B" w:rsidRDefault="00413281" w:rsidP="00D51889">
      <w:pPr>
        <w:pStyle w:val="Geenafstand"/>
        <w:rPr>
          <w:b/>
          <w:bCs/>
        </w:rPr>
      </w:pPr>
      <w:r w:rsidRPr="00413281">
        <w:rPr>
          <w:b/>
          <w:bCs/>
        </w:rPr>
        <w:t xml:space="preserve">Verkondiging </w:t>
      </w:r>
    </w:p>
    <w:p w14:paraId="06DAD6F3" w14:textId="77777777" w:rsidR="00D51889" w:rsidRDefault="00D51889" w:rsidP="00D51889">
      <w:pPr>
        <w:pStyle w:val="Geenafstand"/>
        <w:rPr>
          <w:b/>
          <w:bCs/>
        </w:rPr>
      </w:pPr>
    </w:p>
    <w:p w14:paraId="0B73ED4B" w14:textId="1DF33334" w:rsidR="00D51889" w:rsidRPr="00D51889" w:rsidRDefault="00D51889" w:rsidP="00D51889">
      <w:pPr>
        <w:pStyle w:val="Geenafstand"/>
        <w:rPr>
          <w:b/>
          <w:bCs/>
        </w:rPr>
      </w:pPr>
      <w:r w:rsidRPr="00D51889">
        <w:rPr>
          <w:b/>
          <w:bCs/>
        </w:rPr>
        <w:t xml:space="preserve">Zingen </w:t>
      </w:r>
      <w:r w:rsidR="008B5CD5">
        <w:rPr>
          <w:b/>
          <w:bCs/>
        </w:rPr>
        <w:t>Gezang 313</w:t>
      </w:r>
      <w:r w:rsidRPr="00D51889">
        <w:rPr>
          <w:b/>
          <w:bCs/>
        </w:rPr>
        <w:t xml:space="preserve">: </w:t>
      </w:r>
      <w:r w:rsidR="008B5CD5">
        <w:rPr>
          <w:b/>
          <w:bCs/>
        </w:rPr>
        <w:t xml:space="preserve">1 en 5 </w:t>
      </w:r>
      <w:r w:rsidR="00917E9A">
        <w:rPr>
          <w:b/>
          <w:bCs/>
        </w:rPr>
        <w:t>(</w:t>
      </w:r>
      <w:r w:rsidR="008B5CD5">
        <w:rPr>
          <w:b/>
          <w:bCs/>
        </w:rPr>
        <w:t>Liedboek 1973</w:t>
      </w:r>
      <w:r w:rsidR="00917E9A">
        <w:rPr>
          <w:b/>
          <w:bCs/>
        </w:rPr>
        <w:t>)</w:t>
      </w:r>
    </w:p>
    <w:p w14:paraId="4DDF521E" w14:textId="77777777" w:rsidR="00D51889" w:rsidRDefault="00D51889" w:rsidP="00D51889">
      <w:pPr>
        <w:pStyle w:val="Geenafstand"/>
        <w:sectPr w:rsidR="00D51889" w:rsidSect="00991491">
          <w:type w:val="continuous"/>
          <w:pgSz w:w="11906" w:h="16838"/>
          <w:pgMar w:top="851" w:right="1417" w:bottom="851" w:left="1417" w:header="708" w:footer="708" w:gutter="0"/>
          <w:cols w:space="708"/>
          <w:docGrid w:linePitch="360"/>
        </w:sectPr>
      </w:pPr>
    </w:p>
    <w:p w14:paraId="5D8C4133" w14:textId="77777777" w:rsidR="008B5CD5" w:rsidRDefault="008B5CD5" w:rsidP="008B5CD5">
      <w:pPr>
        <w:pStyle w:val="Geenafstand"/>
      </w:pPr>
      <w:r>
        <w:t>1</w:t>
      </w:r>
    </w:p>
    <w:p w14:paraId="68AE2ACD" w14:textId="77777777" w:rsidR="008B5CD5" w:rsidRDefault="008B5CD5" w:rsidP="008B5CD5">
      <w:pPr>
        <w:pStyle w:val="Geenafstand"/>
      </w:pPr>
      <w:r>
        <w:t>Zonne der gerechtigheid,</w:t>
      </w:r>
    </w:p>
    <w:p w14:paraId="7CACDC2D" w14:textId="77777777" w:rsidR="008B5CD5" w:rsidRDefault="008B5CD5" w:rsidP="008B5CD5">
      <w:pPr>
        <w:pStyle w:val="Geenafstand"/>
      </w:pPr>
      <w:r>
        <w:t>ga ons op in deze tijd,</w:t>
      </w:r>
    </w:p>
    <w:p w14:paraId="0E87A529" w14:textId="77777777" w:rsidR="008B5CD5" w:rsidRDefault="008B5CD5" w:rsidP="008B5CD5">
      <w:pPr>
        <w:pStyle w:val="Geenafstand"/>
      </w:pPr>
      <w:r>
        <w:t>opdat al wat leeft de dag</w:t>
      </w:r>
    </w:p>
    <w:p w14:paraId="04D7BE49" w14:textId="77777777" w:rsidR="008B5CD5" w:rsidRDefault="008B5CD5" w:rsidP="008B5CD5">
      <w:pPr>
        <w:pStyle w:val="Geenafstand"/>
      </w:pPr>
      <w:r>
        <w:t>in uw kerk aanschouwen mag.</w:t>
      </w:r>
    </w:p>
    <w:p w14:paraId="63ABA652" w14:textId="77777777" w:rsidR="008B5CD5" w:rsidRDefault="008B5CD5" w:rsidP="008B5CD5">
      <w:pPr>
        <w:pStyle w:val="Geenafstand"/>
      </w:pPr>
      <w:r>
        <w:t>Erbarm U, Heer.</w:t>
      </w:r>
    </w:p>
    <w:p w14:paraId="4B1893A5" w14:textId="77777777" w:rsidR="008B5CD5" w:rsidRDefault="008B5CD5" w:rsidP="008B5CD5">
      <w:pPr>
        <w:pStyle w:val="Geenafstand"/>
      </w:pPr>
    </w:p>
    <w:p w14:paraId="6AFD2A83" w14:textId="77777777" w:rsidR="008B5CD5" w:rsidRDefault="008B5CD5" w:rsidP="008B5CD5">
      <w:pPr>
        <w:pStyle w:val="Geenafstand"/>
      </w:pPr>
      <w:r>
        <w:t>5</w:t>
      </w:r>
    </w:p>
    <w:p w14:paraId="0D54DC4E" w14:textId="77777777" w:rsidR="008B5CD5" w:rsidRDefault="008B5CD5" w:rsidP="008B5CD5">
      <w:pPr>
        <w:pStyle w:val="Geenafstand"/>
      </w:pPr>
      <w:r>
        <w:t>Geef geloof aan wie Gij zendt,</w:t>
      </w:r>
    </w:p>
    <w:p w14:paraId="0B94416E" w14:textId="77777777" w:rsidR="008B5CD5" w:rsidRDefault="008B5CD5" w:rsidP="008B5CD5">
      <w:pPr>
        <w:pStyle w:val="Geenafstand"/>
      </w:pPr>
      <w:r>
        <w:t>hoop en liefde, dat op 't eind</w:t>
      </w:r>
    </w:p>
    <w:p w14:paraId="519EC910" w14:textId="77777777" w:rsidR="008B5CD5" w:rsidRDefault="008B5CD5" w:rsidP="008B5CD5">
      <w:pPr>
        <w:pStyle w:val="Geenafstand"/>
      </w:pPr>
      <w:r>
        <w:t>wat met tranen werd gezaaid</w:t>
      </w:r>
    </w:p>
    <w:p w14:paraId="53945C2E" w14:textId="77777777" w:rsidR="008B5CD5" w:rsidRDefault="008B5CD5" w:rsidP="008B5CD5">
      <w:pPr>
        <w:pStyle w:val="Geenafstand"/>
      </w:pPr>
      <w:r>
        <w:t>met gejuich mag zijn gemaaid.</w:t>
      </w:r>
    </w:p>
    <w:p w14:paraId="7DA123BA" w14:textId="77777777" w:rsidR="008B5CD5" w:rsidRDefault="008B5CD5" w:rsidP="008B5CD5">
      <w:pPr>
        <w:pStyle w:val="Geenafstand"/>
      </w:pPr>
      <w:r>
        <w:t>Erbarm U, Heer.</w:t>
      </w:r>
    </w:p>
    <w:p w14:paraId="170FB1BE" w14:textId="77777777" w:rsidR="008B5CD5" w:rsidRDefault="008B5CD5" w:rsidP="008B5CD5">
      <w:pPr>
        <w:pStyle w:val="Geenafstand"/>
        <w:sectPr w:rsidR="008B5CD5" w:rsidSect="00991491">
          <w:type w:val="continuous"/>
          <w:pgSz w:w="11906" w:h="16838"/>
          <w:pgMar w:top="851" w:right="1417" w:bottom="851" w:left="1417" w:header="708" w:footer="708" w:gutter="0"/>
          <w:cols w:num="2" w:space="708"/>
          <w:docGrid w:linePitch="360"/>
        </w:sectPr>
      </w:pPr>
    </w:p>
    <w:p w14:paraId="15399ED1" w14:textId="43E1D406" w:rsidR="0014795B" w:rsidRDefault="0014795B" w:rsidP="009F0B56">
      <w:pPr>
        <w:pStyle w:val="Geenafstand"/>
        <w:rPr>
          <w:b/>
          <w:bCs/>
        </w:rPr>
      </w:pPr>
      <w:r w:rsidRPr="0014795B">
        <w:rPr>
          <w:b/>
          <w:bCs/>
        </w:rPr>
        <w:t>Dankgebed en voorbeden</w:t>
      </w:r>
    </w:p>
    <w:p w14:paraId="2A5A3142" w14:textId="77777777" w:rsidR="0014795B" w:rsidRDefault="0014795B" w:rsidP="009F0B56">
      <w:pPr>
        <w:pStyle w:val="Geenafstand"/>
        <w:rPr>
          <w:b/>
          <w:bCs/>
        </w:rPr>
      </w:pPr>
    </w:p>
    <w:p w14:paraId="2B06718F" w14:textId="385AE569" w:rsidR="000575E2" w:rsidRDefault="000575E2" w:rsidP="00B57CF8">
      <w:pPr>
        <w:pStyle w:val="Geenafstand"/>
        <w:rPr>
          <w:b/>
          <w:bCs/>
        </w:rPr>
      </w:pPr>
      <w:r w:rsidRPr="000575E2">
        <w:rPr>
          <w:b/>
          <w:bCs/>
        </w:rPr>
        <w:t>Collecte</w:t>
      </w:r>
    </w:p>
    <w:p w14:paraId="763E1CFE" w14:textId="77777777" w:rsidR="00A543A5" w:rsidRDefault="00A543A5" w:rsidP="00B57CF8">
      <w:pPr>
        <w:pStyle w:val="Geenafstand"/>
        <w:rPr>
          <w:b/>
          <w:bCs/>
        </w:rPr>
      </w:pPr>
    </w:p>
    <w:p w14:paraId="37727954" w14:textId="3C7AA600" w:rsidR="005411E3" w:rsidRPr="00F90AD4" w:rsidRDefault="008A1E5B" w:rsidP="00B57CF8">
      <w:pPr>
        <w:pStyle w:val="Geenafstand"/>
        <w:rPr>
          <w:b/>
          <w:bCs/>
        </w:rPr>
      </w:pPr>
      <w:bookmarkStart w:id="3" w:name="_Hlk110533181"/>
      <w:r>
        <w:rPr>
          <w:b/>
          <w:bCs/>
        </w:rPr>
        <w:t xml:space="preserve">Zingen </w:t>
      </w:r>
      <w:r w:rsidR="00E93782">
        <w:rPr>
          <w:b/>
          <w:bCs/>
        </w:rPr>
        <w:t xml:space="preserve">Gezang </w:t>
      </w:r>
      <w:r w:rsidR="008B5CD5">
        <w:rPr>
          <w:b/>
          <w:bCs/>
        </w:rPr>
        <w:t>393</w:t>
      </w:r>
      <w:r w:rsidR="00273760">
        <w:rPr>
          <w:b/>
          <w:bCs/>
        </w:rPr>
        <w:t>:</w:t>
      </w:r>
      <w:r w:rsidR="003B76F8">
        <w:rPr>
          <w:b/>
          <w:bCs/>
        </w:rPr>
        <w:t xml:space="preserve"> </w:t>
      </w:r>
      <w:r w:rsidR="00917E9A">
        <w:rPr>
          <w:b/>
          <w:bCs/>
        </w:rPr>
        <w:t>1,</w:t>
      </w:r>
      <w:r w:rsidR="00CA294D">
        <w:rPr>
          <w:b/>
          <w:bCs/>
        </w:rPr>
        <w:t>3 en 4</w:t>
      </w:r>
      <w:r w:rsidR="00925258">
        <w:rPr>
          <w:b/>
          <w:bCs/>
        </w:rPr>
        <w:t xml:space="preserve"> </w:t>
      </w:r>
      <w:r w:rsidR="00AB3C78">
        <w:rPr>
          <w:b/>
          <w:bCs/>
        </w:rPr>
        <w:t>(</w:t>
      </w:r>
      <w:r w:rsidR="00453C0B">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991491">
          <w:type w:val="continuous"/>
          <w:pgSz w:w="11906" w:h="16838"/>
          <w:pgMar w:top="851" w:right="1417" w:bottom="851" w:left="1417" w:header="708" w:footer="708" w:gutter="0"/>
          <w:cols w:space="708"/>
          <w:docGrid w:linePitch="360"/>
        </w:sectPr>
      </w:pPr>
    </w:p>
    <w:bookmarkEnd w:id="3"/>
    <w:p w14:paraId="7F2E59BE" w14:textId="77777777" w:rsidR="00CA294D" w:rsidRDefault="00CA294D" w:rsidP="00CA294D">
      <w:pPr>
        <w:pStyle w:val="Geenafstand"/>
      </w:pPr>
      <w:r>
        <w:t>1</w:t>
      </w:r>
    </w:p>
    <w:p w14:paraId="3035D040" w14:textId="77777777" w:rsidR="00CA294D" w:rsidRDefault="00CA294D" w:rsidP="00CA294D">
      <w:pPr>
        <w:pStyle w:val="Geenafstand"/>
      </w:pPr>
      <w:r>
        <w:t>De dag, door uwe gunst ontvangen,</w:t>
      </w:r>
    </w:p>
    <w:p w14:paraId="1B82F567" w14:textId="77777777" w:rsidR="00CA294D" w:rsidRDefault="00CA294D" w:rsidP="00CA294D">
      <w:pPr>
        <w:pStyle w:val="Geenafstand"/>
      </w:pPr>
      <w:r>
        <w:t>is weer voorbij, de nacht genaakt;</w:t>
      </w:r>
    </w:p>
    <w:p w14:paraId="0A0D3535" w14:textId="77777777" w:rsidR="00CA294D" w:rsidRDefault="00CA294D" w:rsidP="00CA294D">
      <w:pPr>
        <w:pStyle w:val="Geenafstand"/>
      </w:pPr>
      <w:r>
        <w:t>en dankbaar klinken onze zangen</w:t>
      </w:r>
    </w:p>
    <w:p w14:paraId="37BEDBFD" w14:textId="77777777" w:rsidR="00CA294D" w:rsidRDefault="00CA294D" w:rsidP="00CA294D">
      <w:pPr>
        <w:pStyle w:val="Geenafstand"/>
      </w:pPr>
      <w:r>
        <w:t>tot U, die 't licht en 't duister maakt.</w:t>
      </w:r>
    </w:p>
    <w:p w14:paraId="300A596B" w14:textId="77777777" w:rsidR="00CA294D" w:rsidRDefault="00CA294D" w:rsidP="00CA294D">
      <w:pPr>
        <w:pStyle w:val="Geenafstand"/>
      </w:pPr>
    </w:p>
    <w:p w14:paraId="51FDD387" w14:textId="77777777" w:rsidR="00CA294D" w:rsidRDefault="00CA294D" w:rsidP="00CA294D">
      <w:pPr>
        <w:pStyle w:val="Geenafstand"/>
      </w:pPr>
      <w:r>
        <w:t>3</w:t>
      </w:r>
    </w:p>
    <w:p w14:paraId="11A8CA4F" w14:textId="77777777" w:rsidR="00CA294D" w:rsidRDefault="00CA294D" w:rsidP="00CA294D">
      <w:pPr>
        <w:pStyle w:val="Geenafstand"/>
      </w:pPr>
      <w:r>
        <w:t>Zodat de dank, U toegezonden,</w:t>
      </w:r>
    </w:p>
    <w:p w14:paraId="1365F5D8" w14:textId="77777777" w:rsidR="00CA294D" w:rsidRDefault="00CA294D" w:rsidP="00CA294D">
      <w:pPr>
        <w:pStyle w:val="Geenafstand"/>
      </w:pPr>
      <w:r>
        <w:t>op aard nooit onderbroken wordt,</w:t>
      </w:r>
    </w:p>
    <w:p w14:paraId="49951B56" w14:textId="77777777" w:rsidR="00CA294D" w:rsidRDefault="00CA294D" w:rsidP="00CA294D">
      <w:pPr>
        <w:pStyle w:val="Geenafstand"/>
      </w:pPr>
      <w:r>
        <w:t>maar steeds opnieuw door mensenmonden</w:t>
      </w:r>
    </w:p>
    <w:p w14:paraId="78469119" w14:textId="77777777" w:rsidR="00CA294D" w:rsidRDefault="00CA294D" w:rsidP="00CA294D">
      <w:pPr>
        <w:pStyle w:val="Geenafstand"/>
      </w:pPr>
      <w:r>
        <w:t>gezongen en gesproken wordt.</w:t>
      </w:r>
    </w:p>
    <w:p w14:paraId="324C7A3E" w14:textId="77777777" w:rsidR="00CA294D" w:rsidRDefault="00CA294D" w:rsidP="00CA294D">
      <w:pPr>
        <w:pStyle w:val="Geenafstand"/>
        <w:sectPr w:rsidR="00CA294D" w:rsidSect="00991491">
          <w:type w:val="continuous"/>
          <w:pgSz w:w="11906" w:h="16838"/>
          <w:pgMar w:top="851" w:right="1417" w:bottom="851" w:left="1417" w:header="708" w:footer="708" w:gutter="0"/>
          <w:cols w:num="2" w:space="708"/>
          <w:docGrid w:linePitch="360"/>
        </w:sectPr>
      </w:pPr>
    </w:p>
    <w:p w14:paraId="23BCC11D" w14:textId="77777777" w:rsidR="00CA294D" w:rsidRDefault="00CA294D" w:rsidP="00CA294D">
      <w:pPr>
        <w:pStyle w:val="Geenafstand"/>
      </w:pPr>
      <w:r>
        <w:t>4</w:t>
      </w:r>
    </w:p>
    <w:p w14:paraId="1B493D78" w14:textId="77777777" w:rsidR="00CA294D" w:rsidRDefault="00CA294D" w:rsidP="00CA294D">
      <w:pPr>
        <w:pStyle w:val="Geenafstand"/>
      </w:pPr>
      <w:r>
        <w:t>Voorwaar, de aarde zal getuigen</w:t>
      </w:r>
    </w:p>
    <w:p w14:paraId="63C7E674" w14:textId="77777777" w:rsidR="00CA294D" w:rsidRDefault="00CA294D" w:rsidP="00CA294D">
      <w:pPr>
        <w:pStyle w:val="Geenafstand"/>
      </w:pPr>
      <w:r>
        <w:t>van U, die thans en eeuwig zijt,</w:t>
      </w:r>
    </w:p>
    <w:p w14:paraId="06E0E362" w14:textId="77777777" w:rsidR="00CA294D" w:rsidRDefault="00CA294D" w:rsidP="00CA294D">
      <w:pPr>
        <w:pStyle w:val="Geenafstand"/>
      </w:pPr>
      <w:r>
        <w:t>tot al uw schepselen zich buigen</w:t>
      </w:r>
    </w:p>
    <w:p w14:paraId="03FA4355" w14:textId="7C7FE803" w:rsidR="00D51889" w:rsidRDefault="00CA294D" w:rsidP="00CA294D">
      <w:pPr>
        <w:pStyle w:val="Geenafstand"/>
        <w:rPr>
          <w:b/>
          <w:bCs/>
        </w:rPr>
        <w:sectPr w:rsidR="00D51889" w:rsidSect="00991491">
          <w:type w:val="continuous"/>
          <w:pgSz w:w="11906" w:h="16838"/>
          <w:pgMar w:top="851" w:right="1417" w:bottom="851" w:left="1417" w:header="708" w:footer="708" w:gutter="0"/>
          <w:cols w:space="708"/>
          <w:docGrid w:linePitch="360"/>
        </w:sectPr>
      </w:pPr>
      <w:r>
        <w:t>voor uwe liefd' en majesteit.</w:t>
      </w:r>
    </w:p>
    <w:p w14:paraId="32CFDFA9" w14:textId="77777777" w:rsidR="00CA294D" w:rsidRDefault="00CA294D" w:rsidP="008A1E5B">
      <w:pPr>
        <w:pStyle w:val="Geenafstand"/>
        <w:rPr>
          <w:b/>
          <w:bCs/>
        </w:rPr>
      </w:pPr>
    </w:p>
    <w:p w14:paraId="27202BCD" w14:textId="3AFA63B5" w:rsidR="00807014" w:rsidRPr="00385CE5" w:rsidRDefault="005411E3" w:rsidP="008A1E5B">
      <w:pPr>
        <w:pStyle w:val="Geenafstand"/>
      </w:pPr>
      <w:r w:rsidRPr="00F90AD4">
        <w:rPr>
          <w:b/>
          <w:bCs/>
        </w:rPr>
        <w:t xml:space="preserve">Zegen </w:t>
      </w:r>
    </w:p>
    <w:sectPr w:rsidR="00807014" w:rsidRPr="00385CE5" w:rsidSect="00991491">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67E62" w14:textId="77777777" w:rsidR="00991491" w:rsidRDefault="00991491" w:rsidP="00C05C51">
      <w:pPr>
        <w:spacing w:after="0" w:line="240" w:lineRule="auto"/>
      </w:pPr>
      <w:r>
        <w:separator/>
      </w:r>
    </w:p>
  </w:endnote>
  <w:endnote w:type="continuationSeparator" w:id="0">
    <w:p w14:paraId="069F60EF" w14:textId="77777777" w:rsidR="00991491" w:rsidRDefault="00991491"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39142"/>
      <w:docPartObj>
        <w:docPartGallery w:val="Page Numbers (Bottom of Page)"/>
        <w:docPartUnique/>
      </w:docPartObj>
    </w:sdtPr>
    <w:sdtContent>
      <w:p w14:paraId="195FA5F2" w14:textId="7C5BBCC5" w:rsidR="00C05C51" w:rsidRDefault="00DD7F85">
        <w:pPr>
          <w:pStyle w:val="Voettekst"/>
        </w:pPr>
        <w:r>
          <w:rPr>
            <w:noProof/>
          </w:rPr>
          <mc:AlternateContent>
            <mc:Choice Requires="wps">
              <w:drawing>
                <wp:anchor distT="0" distB="0" distL="114300" distR="114300" simplePos="0" relativeHeight="251659264" behindDoc="0" locked="0" layoutInCell="1" allowOverlap="1" wp14:anchorId="1759AD98" wp14:editId="6D30C80F">
                  <wp:simplePos x="0" y="0"/>
                  <wp:positionH relativeFrom="rightMargin">
                    <wp:align>center</wp:align>
                  </wp:positionH>
                  <wp:positionV relativeFrom="bottomMargin">
                    <wp:align>center</wp:align>
                  </wp:positionV>
                  <wp:extent cx="565785" cy="191770"/>
                  <wp:effectExtent l="0" t="0" r="0" b="0"/>
                  <wp:wrapNone/>
                  <wp:docPr id="1432972027"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759AD98"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DD42A" w14:textId="77777777" w:rsidR="00991491" w:rsidRDefault="00991491" w:rsidP="00C05C51">
      <w:pPr>
        <w:spacing w:after="0" w:line="240" w:lineRule="auto"/>
      </w:pPr>
      <w:r>
        <w:separator/>
      </w:r>
    </w:p>
  </w:footnote>
  <w:footnote w:type="continuationSeparator" w:id="0">
    <w:p w14:paraId="0A50C04E" w14:textId="77777777" w:rsidR="00991491" w:rsidRDefault="00991491"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60D13"/>
    <w:multiLevelType w:val="hybridMultilevel"/>
    <w:tmpl w:val="680CF1E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EA26A2F"/>
    <w:multiLevelType w:val="hybridMultilevel"/>
    <w:tmpl w:val="B6C897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40831FB1"/>
    <w:multiLevelType w:val="hybridMultilevel"/>
    <w:tmpl w:val="F8B28E9C"/>
    <w:lvl w:ilvl="0" w:tplc="0413000B">
      <w:start w:val="1"/>
      <w:numFmt w:val="bullet"/>
      <w:lvlText w:val=""/>
      <w:lvlJc w:val="left"/>
      <w:pPr>
        <w:ind w:left="3195" w:hanging="360"/>
      </w:pPr>
      <w:rPr>
        <w:rFonts w:ascii="Wingdings" w:hAnsi="Wingdings" w:hint="default"/>
      </w:rPr>
    </w:lvl>
    <w:lvl w:ilvl="1" w:tplc="04130003" w:tentative="1">
      <w:start w:val="1"/>
      <w:numFmt w:val="bullet"/>
      <w:lvlText w:val="o"/>
      <w:lvlJc w:val="left"/>
      <w:pPr>
        <w:ind w:left="3915" w:hanging="360"/>
      </w:pPr>
      <w:rPr>
        <w:rFonts w:ascii="Courier New" w:hAnsi="Courier New" w:cs="Courier New" w:hint="default"/>
      </w:rPr>
    </w:lvl>
    <w:lvl w:ilvl="2" w:tplc="04130005" w:tentative="1">
      <w:start w:val="1"/>
      <w:numFmt w:val="bullet"/>
      <w:lvlText w:val=""/>
      <w:lvlJc w:val="left"/>
      <w:pPr>
        <w:ind w:left="4635" w:hanging="360"/>
      </w:pPr>
      <w:rPr>
        <w:rFonts w:ascii="Wingdings" w:hAnsi="Wingdings" w:hint="default"/>
      </w:rPr>
    </w:lvl>
    <w:lvl w:ilvl="3" w:tplc="04130001" w:tentative="1">
      <w:start w:val="1"/>
      <w:numFmt w:val="bullet"/>
      <w:lvlText w:val=""/>
      <w:lvlJc w:val="left"/>
      <w:pPr>
        <w:ind w:left="5355" w:hanging="360"/>
      </w:pPr>
      <w:rPr>
        <w:rFonts w:ascii="Symbol" w:hAnsi="Symbol" w:hint="default"/>
      </w:rPr>
    </w:lvl>
    <w:lvl w:ilvl="4" w:tplc="04130003" w:tentative="1">
      <w:start w:val="1"/>
      <w:numFmt w:val="bullet"/>
      <w:lvlText w:val="o"/>
      <w:lvlJc w:val="left"/>
      <w:pPr>
        <w:ind w:left="6075" w:hanging="360"/>
      </w:pPr>
      <w:rPr>
        <w:rFonts w:ascii="Courier New" w:hAnsi="Courier New" w:cs="Courier New" w:hint="default"/>
      </w:rPr>
    </w:lvl>
    <w:lvl w:ilvl="5" w:tplc="04130005" w:tentative="1">
      <w:start w:val="1"/>
      <w:numFmt w:val="bullet"/>
      <w:lvlText w:val=""/>
      <w:lvlJc w:val="left"/>
      <w:pPr>
        <w:ind w:left="6795" w:hanging="360"/>
      </w:pPr>
      <w:rPr>
        <w:rFonts w:ascii="Wingdings" w:hAnsi="Wingdings" w:hint="default"/>
      </w:rPr>
    </w:lvl>
    <w:lvl w:ilvl="6" w:tplc="04130001" w:tentative="1">
      <w:start w:val="1"/>
      <w:numFmt w:val="bullet"/>
      <w:lvlText w:val=""/>
      <w:lvlJc w:val="left"/>
      <w:pPr>
        <w:ind w:left="7515" w:hanging="360"/>
      </w:pPr>
      <w:rPr>
        <w:rFonts w:ascii="Symbol" w:hAnsi="Symbol" w:hint="default"/>
      </w:rPr>
    </w:lvl>
    <w:lvl w:ilvl="7" w:tplc="04130003" w:tentative="1">
      <w:start w:val="1"/>
      <w:numFmt w:val="bullet"/>
      <w:lvlText w:val="o"/>
      <w:lvlJc w:val="left"/>
      <w:pPr>
        <w:ind w:left="8235" w:hanging="360"/>
      </w:pPr>
      <w:rPr>
        <w:rFonts w:ascii="Courier New" w:hAnsi="Courier New" w:cs="Courier New" w:hint="default"/>
      </w:rPr>
    </w:lvl>
    <w:lvl w:ilvl="8" w:tplc="04130005" w:tentative="1">
      <w:start w:val="1"/>
      <w:numFmt w:val="bullet"/>
      <w:lvlText w:val=""/>
      <w:lvlJc w:val="left"/>
      <w:pPr>
        <w:ind w:left="8955" w:hanging="360"/>
      </w:pPr>
      <w:rPr>
        <w:rFonts w:ascii="Wingdings" w:hAnsi="Wingdings" w:hint="default"/>
      </w:rPr>
    </w:lvl>
  </w:abstractNum>
  <w:abstractNum w:abstractNumId="3" w15:restartNumberingAfterBreak="0">
    <w:nsid w:val="457F5B39"/>
    <w:multiLevelType w:val="hybridMultilevel"/>
    <w:tmpl w:val="7EE8206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5091063F"/>
    <w:multiLevelType w:val="hybridMultilevel"/>
    <w:tmpl w:val="A634866A"/>
    <w:lvl w:ilvl="0" w:tplc="A41404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03956350">
    <w:abstractNumId w:val="5"/>
  </w:num>
  <w:num w:numId="2" w16cid:durableId="134414747">
    <w:abstractNumId w:val="4"/>
  </w:num>
  <w:num w:numId="3" w16cid:durableId="1488476183">
    <w:abstractNumId w:val="2"/>
  </w:num>
  <w:num w:numId="4" w16cid:durableId="391738109">
    <w:abstractNumId w:val="1"/>
  </w:num>
  <w:num w:numId="5" w16cid:durableId="1264267118">
    <w:abstractNumId w:val="3"/>
  </w:num>
  <w:num w:numId="6" w16cid:durableId="1816679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Nq0FALnAPx0tAAAA"/>
  </w:docVars>
  <w:rsids>
    <w:rsidRoot w:val="005411E3"/>
    <w:rsid w:val="00001A53"/>
    <w:rsid w:val="00015563"/>
    <w:rsid w:val="00035081"/>
    <w:rsid w:val="00054854"/>
    <w:rsid w:val="000575E2"/>
    <w:rsid w:val="000666E7"/>
    <w:rsid w:val="000704B1"/>
    <w:rsid w:val="000774E9"/>
    <w:rsid w:val="0008694C"/>
    <w:rsid w:val="000A4078"/>
    <w:rsid w:val="000B3C57"/>
    <w:rsid w:val="000B5F4D"/>
    <w:rsid w:val="000C395C"/>
    <w:rsid w:val="000E7FDD"/>
    <w:rsid w:val="000F2AF9"/>
    <w:rsid w:val="000F500F"/>
    <w:rsid w:val="0011719A"/>
    <w:rsid w:val="00146DB0"/>
    <w:rsid w:val="0014795B"/>
    <w:rsid w:val="00162125"/>
    <w:rsid w:val="00162BC5"/>
    <w:rsid w:val="00163280"/>
    <w:rsid w:val="001824FD"/>
    <w:rsid w:val="00195F94"/>
    <w:rsid w:val="001A1011"/>
    <w:rsid w:val="002158CD"/>
    <w:rsid w:val="00226887"/>
    <w:rsid w:val="002351A9"/>
    <w:rsid w:val="00256B21"/>
    <w:rsid w:val="00261D1D"/>
    <w:rsid w:val="00262C8B"/>
    <w:rsid w:val="00263B9A"/>
    <w:rsid w:val="00273760"/>
    <w:rsid w:val="00277901"/>
    <w:rsid w:val="00283AE1"/>
    <w:rsid w:val="00293CA5"/>
    <w:rsid w:val="002A2C5E"/>
    <w:rsid w:val="002A4091"/>
    <w:rsid w:val="002B4A3C"/>
    <w:rsid w:val="002C4CF2"/>
    <w:rsid w:val="002D0C3E"/>
    <w:rsid w:val="002D79F0"/>
    <w:rsid w:val="00303443"/>
    <w:rsid w:val="00317057"/>
    <w:rsid w:val="00341630"/>
    <w:rsid w:val="003638A1"/>
    <w:rsid w:val="003654F6"/>
    <w:rsid w:val="00373280"/>
    <w:rsid w:val="00381EE2"/>
    <w:rsid w:val="00385CE5"/>
    <w:rsid w:val="00392C3E"/>
    <w:rsid w:val="0039625D"/>
    <w:rsid w:val="003976B8"/>
    <w:rsid w:val="003B76F8"/>
    <w:rsid w:val="003C0362"/>
    <w:rsid w:val="003C731D"/>
    <w:rsid w:val="003D3598"/>
    <w:rsid w:val="003D66EF"/>
    <w:rsid w:val="003F5785"/>
    <w:rsid w:val="003F7733"/>
    <w:rsid w:val="0040309B"/>
    <w:rsid w:val="0041120A"/>
    <w:rsid w:val="00413281"/>
    <w:rsid w:val="00416F06"/>
    <w:rsid w:val="00417916"/>
    <w:rsid w:val="00443284"/>
    <w:rsid w:val="00451AE3"/>
    <w:rsid w:val="00453C0B"/>
    <w:rsid w:val="00456094"/>
    <w:rsid w:val="00464494"/>
    <w:rsid w:val="00480858"/>
    <w:rsid w:val="004820F1"/>
    <w:rsid w:val="00487252"/>
    <w:rsid w:val="0049049D"/>
    <w:rsid w:val="0049629F"/>
    <w:rsid w:val="004B5B2E"/>
    <w:rsid w:val="004C5B21"/>
    <w:rsid w:val="004E7411"/>
    <w:rsid w:val="004F4EB8"/>
    <w:rsid w:val="00500826"/>
    <w:rsid w:val="00523BAD"/>
    <w:rsid w:val="005270BC"/>
    <w:rsid w:val="00533770"/>
    <w:rsid w:val="005411E3"/>
    <w:rsid w:val="005512E1"/>
    <w:rsid w:val="005549A7"/>
    <w:rsid w:val="005673C3"/>
    <w:rsid w:val="00570376"/>
    <w:rsid w:val="00574FB5"/>
    <w:rsid w:val="00577672"/>
    <w:rsid w:val="005824CB"/>
    <w:rsid w:val="005B0D84"/>
    <w:rsid w:val="005B18A3"/>
    <w:rsid w:val="005E4208"/>
    <w:rsid w:val="005E5728"/>
    <w:rsid w:val="005F468C"/>
    <w:rsid w:val="006152E3"/>
    <w:rsid w:val="0061537D"/>
    <w:rsid w:val="00616069"/>
    <w:rsid w:val="006216DB"/>
    <w:rsid w:val="00621F25"/>
    <w:rsid w:val="00624049"/>
    <w:rsid w:val="00631EA9"/>
    <w:rsid w:val="006803D7"/>
    <w:rsid w:val="006D1719"/>
    <w:rsid w:val="00714176"/>
    <w:rsid w:val="00735793"/>
    <w:rsid w:val="00742D67"/>
    <w:rsid w:val="00751A08"/>
    <w:rsid w:val="0076102A"/>
    <w:rsid w:val="00762F6F"/>
    <w:rsid w:val="007877AF"/>
    <w:rsid w:val="0079325D"/>
    <w:rsid w:val="007A3917"/>
    <w:rsid w:val="007A4189"/>
    <w:rsid w:val="007B2BCF"/>
    <w:rsid w:val="007B3DAF"/>
    <w:rsid w:val="007B3FAC"/>
    <w:rsid w:val="007D4AF8"/>
    <w:rsid w:val="007E2B6B"/>
    <w:rsid w:val="00807014"/>
    <w:rsid w:val="0082719E"/>
    <w:rsid w:val="00831906"/>
    <w:rsid w:val="00835F1B"/>
    <w:rsid w:val="0084034C"/>
    <w:rsid w:val="00841629"/>
    <w:rsid w:val="00852E7A"/>
    <w:rsid w:val="008672F5"/>
    <w:rsid w:val="0088192C"/>
    <w:rsid w:val="00890796"/>
    <w:rsid w:val="008A1E5B"/>
    <w:rsid w:val="008A3B4A"/>
    <w:rsid w:val="008A75EA"/>
    <w:rsid w:val="008B5CD5"/>
    <w:rsid w:val="008B678C"/>
    <w:rsid w:val="008C76D8"/>
    <w:rsid w:val="008D6D90"/>
    <w:rsid w:val="008E54BD"/>
    <w:rsid w:val="00917E9A"/>
    <w:rsid w:val="00925258"/>
    <w:rsid w:val="00931869"/>
    <w:rsid w:val="009670C0"/>
    <w:rsid w:val="00991491"/>
    <w:rsid w:val="009935D7"/>
    <w:rsid w:val="009A51AB"/>
    <w:rsid w:val="009A6E37"/>
    <w:rsid w:val="009C57F0"/>
    <w:rsid w:val="009D5A39"/>
    <w:rsid w:val="009E145E"/>
    <w:rsid w:val="009F0B56"/>
    <w:rsid w:val="00A13DD9"/>
    <w:rsid w:val="00A320D4"/>
    <w:rsid w:val="00A40239"/>
    <w:rsid w:val="00A543A5"/>
    <w:rsid w:val="00A73E49"/>
    <w:rsid w:val="00A83C5A"/>
    <w:rsid w:val="00A846F3"/>
    <w:rsid w:val="00AB3C78"/>
    <w:rsid w:val="00AB74FC"/>
    <w:rsid w:val="00AD3DF8"/>
    <w:rsid w:val="00AE37B1"/>
    <w:rsid w:val="00AF390D"/>
    <w:rsid w:val="00B56476"/>
    <w:rsid w:val="00B57CF8"/>
    <w:rsid w:val="00B64957"/>
    <w:rsid w:val="00B720C9"/>
    <w:rsid w:val="00B73815"/>
    <w:rsid w:val="00B86FBF"/>
    <w:rsid w:val="00BA042E"/>
    <w:rsid w:val="00BC004B"/>
    <w:rsid w:val="00BC2F17"/>
    <w:rsid w:val="00BD0D0D"/>
    <w:rsid w:val="00BD32BA"/>
    <w:rsid w:val="00BD5911"/>
    <w:rsid w:val="00BE2DD7"/>
    <w:rsid w:val="00BE7B14"/>
    <w:rsid w:val="00BF2D19"/>
    <w:rsid w:val="00C04785"/>
    <w:rsid w:val="00C05C51"/>
    <w:rsid w:val="00C062A9"/>
    <w:rsid w:val="00C12D99"/>
    <w:rsid w:val="00C20902"/>
    <w:rsid w:val="00C2108D"/>
    <w:rsid w:val="00C25384"/>
    <w:rsid w:val="00C305A6"/>
    <w:rsid w:val="00C62ABA"/>
    <w:rsid w:val="00C73D49"/>
    <w:rsid w:val="00C858AE"/>
    <w:rsid w:val="00C87549"/>
    <w:rsid w:val="00C929E7"/>
    <w:rsid w:val="00C9568C"/>
    <w:rsid w:val="00C96A7D"/>
    <w:rsid w:val="00CA294D"/>
    <w:rsid w:val="00CE3968"/>
    <w:rsid w:val="00CF28E7"/>
    <w:rsid w:val="00D11D73"/>
    <w:rsid w:val="00D13F1E"/>
    <w:rsid w:val="00D20A71"/>
    <w:rsid w:val="00D25DD8"/>
    <w:rsid w:val="00D407CE"/>
    <w:rsid w:val="00D50AC0"/>
    <w:rsid w:val="00D51889"/>
    <w:rsid w:val="00D62E04"/>
    <w:rsid w:val="00D7292D"/>
    <w:rsid w:val="00D82498"/>
    <w:rsid w:val="00D841F5"/>
    <w:rsid w:val="00D93176"/>
    <w:rsid w:val="00D96D82"/>
    <w:rsid w:val="00DA1E3F"/>
    <w:rsid w:val="00DB0C9F"/>
    <w:rsid w:val="00DB4D8D"/>
    <w:rsid w:val="00DC0F6A"/>
    <w:rsid w:val="00DD3A4E"/>
    <w:rsid w:val="00DD7F85"/>
    <w:rsid w:val="00DE1BCB"/>
    <w:rsid w:val="00E046C6"/>
    <w:rsid w:val="00E0585E"/>
    <w:rsid w:val="00E1338D"/>
    <w:rsid w:val="00E40264"/>
    <w:rsid w:val="00E4422B"/>
    <w:rsid w:val="00E55A93"/>
    <w:rsid w:val="00E86B98"/>
    <w:rsid w:val="00E93782"/>
    <w:rsid w:val="00E95678"/>
    <w:rsid w:val="00EA5071"/>
    <w:rsid w:val="00EB225C"/>
    <w:rsid w:val="00ED2075"/>
    <w:rsid w:val="00ED70CE"/>
    <w:rsid w:val="00EE078E"/>
    <w:rsid w:val="00EF36D8"/>
    <w:rsid w:val="00EF6495"/>
    <w:rsid w:val="00EF783A"/>
    <w:rsid w:val="00F1035C"/>
    <w:rsid w:val="00F24553"/>
    <w:rsid w:val="00F45338"/>
    <w:rsid w:val="00F50890"/>
    <w:rsid w:val="00F5122B"/>
    <w:rsid w:val="00F81CA5"/>
    <w:rsid w:val="00F8493E"/>
    <w:rsid w:val="00F90186"/>
    <w:rsid w:val="00F90AD4"/>
    <w:rsid w:val="00FA7067"/>
    <w:rsid w:val="00FB68CA"/>
    <w:rsid w:val="00FD077D"/>
    <w:rsid w:val="00FD6E2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Verwijzingopmerking">
    <w:name w:val="annotation reference"/>
    <w:basedOn w:val="Standaardalinea-lettertype"/>
    <w:uiPriority w:val="99"/>
    <w:semiHidden/>
    <w:unhideWhenUsed/>
    <w:rsid w:val="00574FB5"/>
    <w:rPr>
      <w:sz w:val="16"/>
      <w:szCs w:val="16"/>
    </w:rPr>
  </w:style>
  <w:style w:type="paragraph" w:styleId="Tekstopmerking">
    <w:name w:val="annotation text"/>
    <w:basedOn w:val="Standaard"/>
    <w:link w:val="TekstopmerkingChar"/>
    <w:uiPriority w:val="99"/>
    <w:semiHidden/>
    <w:unhideWhenUsed/>
    <w:rsid w:val="00574FB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574FB5"/>
    <w:rPr>
      <w:sz w:val="20"/>
      <w:szCs w:val="20"/>
    </w:rPr>
  </w:style>
  <w:style w:type="paragraph" w:styleId="Onderwerpvanopmerking">
    <w:name w:val="annotation subject"/>
    <w:basedOn w:val="Tekstopmerking"/>
    <w:next w:val="Tekstopmerking"/>
    <w:link w:val="OnderwerpvanopmerkingChar"/>
    <w:uiPriority w:val="99"/>
    <w:semiHidden/>
    <w:unhideWhenUsed/>
    <w:rsid w:val="00574FB5"/>
    <w:rPr>
      <w:b/>
      <w:bCs/>
    </w:rPr>
  </w:style>
  <w:style w:type="character" w:customStyle="1" w:styleId="OnderwerpvanopmerkingChar">
    <w:name w:val="Onderwerp van opmerking Char"/>
    <w:basedOn w:val="TekstopmerkingChar"/>
    <w:link w:val="Onderwerpvanopmerking"/>
    <w:uiPriority w:val="99"/>
    <w:semiHidden/>
    <w:rsid w:val="00574F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69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Pages>
  <Words>1023</Words>
  <Characters>5628</Characters>
  <Application>Microsoft Office Word</Application>
  <DocSecurity>0</DocSecurity>
  <Lines>46</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Agterhuis</dc:creator>
  <cp:keywords/>
  <dc:description/>
  <cp:lastModifiedBy>Regine Agterhuis</cp:lastModifiedBy>
  <cp:revision>17</cp:revision>
  <cp:lastPrinted>2023-09-22T14:01:00Z</cp:lastPrinted>
  <dcterms:created xsi:type="dcterms:W3CDTF">2024-01-19T16:43:00Z</dcterms:created>
  <dcterms:modified xsi:type="dcterms:W3CDTF">2024-01-19T19:38:00Z</dcterms:modified>
</cp:coreProperties>
</file>